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9676B7" w14:textId="3853AF3D" w:rsidR="007C0234" w:rsidRPr="0081734F" w:rsidRDefault="007C0234">
      <w:pPr>
        <w:rPr>
          <w:rFonts w:ascii="Times New Roman" w:hAnsi="Times New Roman" w:cs="Times New Roman"/>
          <w:sz w:val="26"/>
        </w:rPr>
      </w:pPr>
    </w:p>
    <w:p w14:paraId="1AD7609A" w14:textId="4B27251C" w:rsidR="00E71206" w:rsidRDefault="0081734F">
      <w:pPr>
        <w:rPr>
          <w:rFonts w:ascii="Times New Roman" w:hAnsi="Times New Roman" w:cs="Times New Roman"/>
          <w:sz w:val="30"/>
        </w:rPr>
      </w:pPr>
      <w:r w:rsidRPr="0081734F">
        <w:rPr>
          <w:rFonts w:ascii="Times New Roman" w:hAnsi="Times New Roman" w:cs="Times New Roman"/>
          <w:sz w:val="30"/>
        </w:rPr>
        <w:t>1. Introduction</w:t>
      </w:r>
    </w:p>
    <w:p w14:paraId="6CB329FE" w14:textId="71D0237F" w:rsidR="0081734F" w:rsidRDefault="0081734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The goal of Lab </w:t>
      </w:r>
      <w:r w:rsidR="00715CFD">
        <w:rPr>
          <w:rFonts w:ascii="Times New Roman" w:hAnsi="Times New Roman" w:cs="Times New Roman"/>
          <w:sz w:val="24"/>
        </w:rPr>
        <w:t>2 was to</w:t>
      </w:r>
      <w:r w:rsidR="00CE04B4">
        <w:rPr>
          <w:rFonts w:ascii="Times New Roman" w:hAnsi="Times New Roman" w:cs="Times New Roman"/>
          <w:sz w:val="24"/>
        </w:rPr>
        <w:t xml:space="preserve"> create a </w:t>
      </w:r>
      <w:r w:rsidR="00D0776D">
        <w:rPr>
          <w:rFonts w:ascii="Times New Roman" w:hAnsi="Times New Roman" w:cs="Times New Roman"/>
          <w:sz w:val="24"/>
        </w:rPr>
        <w:t xml:space="preserve">counter with decrement, increment, and reset functionality. We accomplished this by using </w:t>
      </w:r>
      <w:proofErr w:type="gramStart"/>
      <w:r w:rsidR="00D0776D">
        <w:rPr>
          <w:rFonts w:ascii="Times New Roman" w:hAnsi="Times New Roman" w:cs="Times New Roman"/>
          <w:sz w:val="24"/>
        </w:rPr>
        <w:t>a</w:t>
      </w:r>
      <w:proofErr w:type="gramEnd"/>
      <w:r w:rsidR="00D0776D">
        <w:rPr>
          <w:rFonts w:ascii="Times New Roman" w:hAnsi="Times New Roman" w:cs="Times New Roman"/>
          <w:sz w:val="24"/>
        </w:rPr>
        <w:t xml:space="preserve"> 8 bit shift register, and a 7-segment LCD.</w:t>
      </w:r>
      <w:r w:rsidR="00580F7F">
        <w:rPr>
          <w:rFonts w:ascii="Times New Roman" w:hAnsi="Times New Roman" w:cs="Times New Roman"/>
          <w:sz w:val="24"/>
        </w:rPr>
        <w:t xml:space="preserve"> We sampled the time that the button was pushed using a combination of subroutines for delays and register increments.</w:t>
      </w:r>
    </w:p>
    <w:p w14:paraId="68643268" w14:textId="77777777" w:rsidR="0081734F" w:rsidRPr="0081734F" w:rsidRDefault="0081734F">
      <w:pPr>
        <w:rPr>
          <w:rFonts w:ascii="Times New Roman" w:hAnsi="Times New Roman" w:cs="Times New Roman"/>
          <w:sz w:val="24"/>
        </w:rPr>
      </w:pPr>
    </w:p>
    <w:p w14:paraId="123C2188" w14:textId="5A01BC9D" w:rsidR="00BE08AD" w:rsidRDefault="0081734F">
      <w:pPr>
        <w:rPr>
          <w:rFonts w:ascii="Times New Roman" w:hAnsi="Times New Roman" w:cs="Times New Roman"/>
          <w:sz w:val="30"/>
        </w:rPr>
      </w:pPr>
      <w:r w:rsidRPr="0081734F">
        <w:rPr>
          <w:rFonts w:ascii="Times New Roman" w:hAnsi="Times New Roman" w:cs="Times New Roman"/>
          <w:sz w:val="30"/>
        </w:rPr>
        <w:t>2. Schematic</w:t>
      </w:r>
    </w:p>
    <w:p w14:paraId="37E0F9B7" w14:textId="0BFDD4EF" w:rsidR="00CC04D4" w:rsidRPr="00CC04D4" w:rsidRDefault="00CC04D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30"/>
        </w:rPr>
        <w:tab/>
      </w:r>
      <w:r>
        <w:rPr>
          <w:rFonts w:ascii="Times New Roman" w:hAnsi="Times New Roman" w:cs="Times New Roman"/>
          <w:sz w:val="24"/>
        </w:rPr>
        <w:t>Figure 1 shows the provided circuit design that we used to blink two LEDs</w:t>
      </w:r>
      <w:r w:rsidR="00CC4934">
        <w:rPr>
          <w:rFonts w:ascii="Times New Roman" w:hAnsi="Times New Roman" w:cs="Times New Roman"/>
          <w:sz w:val="24"/>
        </w:rPr>
        <w:t>.</w:t>
      </w:r>
    </w:p>
    <w:p w14:paraId="6D653974" w14:textId="52FF0A5A" w:rsidR="0081734F" w:rsidRDefault="0081734F" w:rsidP="00CC04D4">
      <w:pPr>
        <w:jc w:val="center"/>
        <w:rPr>
          <w:rFonts w:ascii="Times New Roman" w:hAnsi="Times New Roman" w:cs="Times New Roman"/>
          <w:sz w:val="24"/>
        </w:rPr>
      </w:pPr>
      <w:bookmarkStart w:id="0" w:name="_GoBack"/>
      <w:bookmarkEnd w:id="0"/>
    </w:p>
    <w:p w14:paraId="1ED8AFDE" w14:textId="0AA59CF6" w:rsidR="00BE08AD" w:rsidRPr="009D16B9" w:rsidRDefault="00CC04D4" w:rsidP="009D16B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ure 1: Circuit with two LEDs on PB2 and PB1</w:t>
      </w:r>
    </w:p>
    <w:p w14:paraId="309DD2AA" w14:textId="0EE268BC" w:rsidR="0081734F" w:rsidRDefault="0081734F">
      <w:pPr>
        <w:rPr>
          <w:rFonts w:ascii="Times New Roman" w:hAnsi="Times New Roman" w:cs="Times New Roman"/>
          <w:sz w:val="30"/>
        </w:rPr>
      </w:pPr>
      <w:r w:rsidRPr="0081734F">
        <w:rPr>
          <w:rFonts w:ascii="Times New Roman" w:hAnsi="Times New Roman" w:cs="Times New Roman"/>
          <w:sz w:val="30"/>
        </w:rPr>
        <w:t>3. Discussion</w:t>
      </w:r>
    </w:p>
    <w:p w14:paraId="17744182" w14:textId="068AA250" w:rsidR="0094541A" w:rsidRDefault="00535B5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30"/>
        </w:rPr>
        <w:tab/>
      </w:r>
      <w:r>
        <w:rPr>
          <w:rFonts w:ascii="Times New Roman" w:hAnsi="Times New Roman" w:cs="Times New Roman"/>
          <w:sz w:val="24"/>
        </w:rPr>
        <w:t xml:space="preserve">Most time was spent setting up our board and AVR drivers, but upon </w:t>
      </w:r>
      <w:r w:rsidR="00CC04D4">
        <w:rPr>
          <w:rFonts w:ascii="Times New Roman" w:hAnsi="Times New Roman" w:cs="Times New Roman"/>
          <w:sz w:val="24"/>
        </w:rPr>
        <w:t xml:space="preserve">our first successful flash, we set to work in calculating our </w:t>
      </w:r>
      <w:r w:rsidR="00FC3F0E">
        <w:rPr>
          <w:rFonts w:ascii="Times New Roman" w:hAnsi="Times New Roman" w:cs="Times New Roman"/>
          <w:sz w:val="24"/>
        </w:rPr>
        <w:t>needed</w:t>
      </w:r>
      <w:r w:rsidR="00CC04D4">
        <w:rPr>
          <w:rFonts w:ascii="Times New Roman" w:hAnsi="Times New Roman" w:cs="Times New Roman"/>
          <w:sz w:val="24"/>
        </w:rPr>
        <w:t xml:space="preserve"> clock cycle count. To start, we enabled breakpoints to reveal the total cycle count of an unedited loop. </w:t>
      </w:r>
      <w:r w:rsidR="009328C0">
        <w:rPr>
          <w:rFonts w:ascii="Times New Roman" w:hAnsi="Times New Roman" w:cs="Times New Roman"/>
          <w:sz w:val="24"/>
        </w:rPr>
        <w:t>We then used that cycle count to derive a formula made up of 3 variables (X</w:t>
      </w:r>
      <w:r w:rsidR="009328C0" w:rsidRPr="009328C0">
        <w:rPr>
          <w:rFonts w:ascii="Times New Roman" w:hAnsi="Times New Roman" w:cs="Times New Roman"/>
          <w:sz w:val="24"/>
          <w:vertAlign w:val="subscript"/>
        </w:rPr>
        <w:t>1</w:t>
      </w:r>
      <w:r w:rsidR="009328C0">
        <w:rPr>
          <w:rFonts w:ascii="Times New Roman" w:hAnsi="Times New Roman" w:cs="Times New Roman"/>
          <w:sz w:val="24"/>
        </w:rPr>
        <w:t>,</w:t>
      </w:r>
      <w:r w:rsidR="009328C0" w:rsidRPr="009328C0">
        <w:rPr>
          <w:rFonts w:ascii="Times New Roman" w:hAnsi="Times New Roman" w:cs="Times New Roman"/>
          <w:sz w:val="24"/>
        </w:rPr>
        <w:t xml:space="preserve"> </w:t>
      </w:r>
      <w:r w:rsidR="009328C0">
        <w:rPr>
          <w:rFonts w:ascii="Times New Roman" w:hAnsi="Times New Roman" w:cs="Times New Roman"/>
          <w:sz w:val="24"/>
        </w:rPr>
        <w:t>X</w:t>
      </w:r>
      <w:r w:rsidR="009328C0" w:rsidRPr="009328C0">
        <w:rPr>
          <w:rFonts w:ascii="Times New Roman" w:hAnsi="Times New Roman" w:cs="Times New Roman"/>
          <w:sz w:val="24"/>
          <w:vertAlign w:val="subscript"/>
        </w:rPr>
        <w:t xml:space="preserve"> 2 </w:t>
      </w:r>
      <w:r w:rsidR="009328C0">
        <w:rPr>
          <w:rFonts w:ascii="Times New Roman" w:hAnsi="Times New Roman" w:cs="Times New Roman"/>
          <w:sz w:val="24"/>
        </w:rPr>
        <w:t>, and X</w:t>
      </w:r>
      <w:r w:rsidR="009328C0" w:rsidRPr="009328C0">
        <w:rPr>
          <w:rFonts w:ascii="Times New Roman" w:hAnsi="Times New Roman" w:cs="Times New Roman"/>
          <w:sz w:val="24"/>
          <w:vertAlign w:val="subscript"/>
        </w:rPr>
        <w:t xml:space="preserve"> 3</w:t>
      </w:r>
      <w:r w:rsidR="009328C0">
        <w:rPr>
          <w:rFonts w:ascii="Times New Roman" w:hAnsi="Times New Roman" w:cs="Times New Roman"/>
          <w:sz w:val="24"/>
        </w:rPr>
        <w:t>) to represent the increment counters of our nested loop</w:t>
      </w:r>
      <w:r w:rsidR="001365E6">
        <w:rPr>
          <w:rFonts w:ascii="Times New Roman" w:hAnsi="Times New Roman" w:cs="Times New Roman"/>
          <w:sz w:val="24"/>
        </w:rPr>
        <w:t xml:space="preserve"> registers</w:t>
      </w:r>
      <w:r w:rsidR="009328C0">
        <w:rPr>
          <w:rFonts w:ascii="Times New Roman" w:hAnsi="Times New Roman" w:cs="Times New Roman"/>
          <w:sz w:val="24"/>
        </w:rPr>
        <w:t xml:space="preserve"> (r23, r24, r25).</w:t>
      </w:r>
      <w:r w:rsidR="0094541A">
        <w:rPr>
          <w:rFonts w:ascii="Times New Roman" w:hAnsi="Times New Roman" w:cs="Times New Roman"/>
          <w:sz w:val="24"/>
        </w:rPr>
        <w:t xml:space="preserve"> After incorporating the cycle count of the “</w:t>
      </w:r>
      <w:proofErr w:type="spellStart"/>
      <w:r w:rsidR="0094541A">
        <w:rPr>
          <w:rFonts w:ascii="Times New Roman" w:hAnsi="Times New Roman" w:cs="Times New Roman"/>
          <w:sz w:val="24"/>
        </w:rPr>
        <w:t>nop</w:t>
      </w:r>
      <w:proofErr w:type="spellEnd"/>
      <w:r w:rsidR="0094541A">
        <w:rPr>
          <w:rFonts w:ascii="Times New Roman" w:hAnsi="Times New Roman" w:cs="Times New Roman"/>
          <w:sz w:val="24"/>
        </w:rPr>
        <w:t>”, “</w:t>
      </w:r>
      <w:proofErr w:type="spellStart"/>
      <w:r w:rsidR="0094541A">
        <w:rPr>
          <w:rFonts w:ascii="Times New Roman" w:hAnsi="Times New Roman" w:cs="Times New Roman"/>
          <w:sz w:val="24"/>
        </w:rPr>
        <w:t>brne</w:t>
      </w:r>
      <w:proofErr w:type="spellEnd"/>
      <w:r w:rsidR="0094541A">
        <w:rPr>
          <w:rFonts w:ascii="Times New Roman" w:hAnsi="Times New Roman" w:cs="Times New Roman"/>
          <w:sz w:val="24"/>
        </w:rPr>
        <w:t>”, “</w:t>
      </w:r>
      <w:proofErr w:type="spellStart"/>
      <w:r w:rsidR="0094541A">
        <w:rPr>
          <w:rFonts w:ascii="Times New Roman" w:hAnsi="Times New Roman" w:cs="Times New Roman"/>
          <w:sz w:val="24"/>
        </w:rPr>
        <w:t>dec</w:t>
      </w:r>
      <w:proofErr w:type="spellEnd"/>
      <w:r w:rsidR="0094541A">
        <w:rPr>
          <w:rFonts w:ascii="Times New Roman" w:hAnsi="Times New Roman" w:cs="Times New Roman"/>
          <w:sz w:val="24"/>
        </w:rPr>
        <w:t>”, and “</w:t>
      </w:r>
      <w:proofErr w:type="spellStart"/>
      <w:r w:rsidR="0094541A">
        <w:rPr>
          <w:rFonts w:ascii="Times New Roman" w:hAnsi="Times New Roman" w:cs="Times New Roman"/>
          <w:sz w:val="24"/>
        </w:rPr>
        <w:t>ldi</w:t>
      </w:r>
      <w:proofErr w:type="spellEnd"/>
      <w:r w:rsidR="0094541A">
        <w:rPr>
          <w:rFonts w:ascii="Times New Roman" w:hAnsi="Times New Roman" w:cs="Times New Roman"/>
          <w:sz w:val="24"/>
        </w:rPr>
        <w:t>” operations</w:t>
      </w:r>
      <w:r w:rsidR="009F6FE0">
        <w:rPr>
          <w:rFonts w:ascii="Times New Roman" w:hAnsi="Times New Roman" w:cs="Times New Roman"/>
          <w:sz w:val="24"/>
        </w:rPr>
        <w:t xml:space="preserve"> (each taking 4 </w:t>
      </w:r>
      <w:r w:rsidR="00AD572C">
        <w:rPr>
          <w:rFonts w:ascii="Times New Roman" w:hAnsi="Times New Roman" w:cs="Times New Roman"/>
          <w:sz w:val="24"/>
        </w:rPr>
        <w:t xml:space="preserve">counts </w:t>
      </w:r>
      <w:r w:rsidR="009F6FE0">
        <w:rPr>
          <w:rFonts w:ascii="Times New Roman" w:hAnsi="Times New Roman" w:cs="Times New Roman"/>
          <w:sz w:val="24"/>
        </w:rPr>
        <w:t>aside from their final execution)</w:t>
      </w:r>
      <w:r w:rsidR="0094541A">
        <w:rPr>
          <w:rFonts w:ascii="Times New Roman" w:hAnsi="Times New Roman" w:cs="Times New Roman"/>
          <w:sz w:val="24"/>
        </w:rPr>
        <w:t xml:space="preserve"> we ended up with the following formula:</w:t>
      </w:r>
    </w:p>
    <w:p w14:paraId="27760ADA" w14:textId="77777777" w:rsidR="009D16B9" w:rsidRDefault="0094541A" w:rsidP="009D16B9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 xml:space="preserve">C = </w:t>
      </w:r>
      <w:r w:rsidR="00682D1F">
        <w:rPr>
          <w:rFonts w:ascii="Times New Roman" w:hAnsi="Times New Roman" w:cs="Times New Roman"/>
          <w:sz w:val="32"/>
        </w:rPr>
        <w:t>X</w:t>
      </w:r>
      <w:r>
        <w:rPr>
          <w:rFonts w:ascii="Times New Roman" w:hAnsi="Times New Roman" w:cs="Times New Roman"/>
          <w:sz w:val="32"/>
          <w:vertAlign w:val="subscript"/>
        </w:rPr>
        <w:t>3</w:t>
      </w:r>
      <w:r w:rsidR="00682D1F">
        <w:rPr>
          <w:rFonts w:ascii="Times New Roman" w:hAnsi="Times New Roman" w:cs="Times New Roman"/>
          <w:sz w:val="32"/>
        </w:rPr>
        <w:t xml:space="preserve"> * (4 + (X</w:t>
      </w:r>
      <w:r w:rsidR="00682D1F">
        <w:rPr>
          <w:rFonts w:ascii="Times New Roman" w:hAnsi="Times New Roman" w:cs="Times New Roman"/>
          <w:sz w:val="32"/>
          <w:vertAlign w:val="subscript"/>
        </w:rPr>
        <w:t>2</w:t>
      </w:r>
      <w:r w:rsidR="00682D1F">
        <w:rPr>
          <w:rFonts w:ascii="Times New Roman" w:hAnsi="Times New Roman" w:cs="Times New Roman"/>
          <w:sz w:val="32"/>
        </w:rPr>
        <w:t xml:space="preserve"> * (4 + ( X</w:t>
      </w:r>
      <w:r w:rsidR="00682D1F">
        <w:rPr>
          <w:rFonts w:ascii="Times New Roman" w:hAnsi="Times New Roman" w:cs="Times New Roman"/>
          <w:sz w:val="32"/>
          <w:vertAlign w:val="subscript"/>
        </w:rPr>
        <w:t>1</w:t>
      </w:r>
      <w:r w:rsidR="00682D1F">
        <w:rPr>
          <w:rFonts w:ascii="Times New Roman" w:hAnsi="Times New Roman" w:cs="Times New Roman"/>
          <w:sz w:val="32"/>
        </w:rPr>
        <w:t xml:space="preserve"> * 4)))) – (X</w:t>
      </w:r>
      <w:r w:rsidR="00682D1F">
        <w:rPr>
          <w:rFonts w:ascii="Times New Roman" w:hAnsi="Times New Roman" w:cs="Times New Roman"/>
          <w:sz w:val="32"/>
          <w:vertAlign w:val="subscript"/>
        </w:rPr>
        <w:t>3</w:t>
      </w:r>
      <w:r w:rsidR="00682D1F">
        <w:rPr>
          <w:rFonts w:ascii="Times New Roman" w:hAnsi="Times New Roman" w:cs="Times New Roman"/>
          <w:sz w:val="32"/>
        </w:rPr>
        <w:t xml:space="preserve"> * X</w:t>
      </w:r>
      <w:r w:rsidR="00682D1F">
        <w:rPr>
          <w:rFonts w:ascii="Times New Roman" w:hAnsi="Times New Roman" w:cs="Times New Roman"/>
          <w:sz w:val="32"/>
          <w:vertAlign w:val="subscript"/>
        </w:rPr>
        <w:t>2</w:t>
      </w:r>
      <w:r w:rsidR="00682D1F">
        <w:rPr>
          <w:rFonts w:ascii="Times New Roman" w:hAnsi="Times New Roman" w:cs="Times New Roman"/>
          <w:sz w:val="32"/>
        </w:rPr>
        <w:t>)</w:t>
      </w:r>
    </w:p>
    <w:p w14:paraId="6113E4C0" w14:textId="70F23EC6" w:rsidR="0094541A" w:rsidRDefault="005A1651" w:rsidP="005375A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 using the default values of 255, 255, and 10, our C output was 2608690, which accurately represented the number </w:t>
      </w:r>
      <w:r w:rsidR="009D16B9">
        <w:rPr>
          <w:rFonts w:ascii="Times New Roman" w:hAnsi="Times New Roman" w:cs="Times New Roman"/>
          <w:sz w:val="24"/>
        </w:rPr>
        <w:t>given</w:t>
      </w:r>
      <w:r>
        <w:rPr>
          <w:rFonts w:ascii="Times New Roman" w:hAnsi="Times New Roman" w:cs="Times New Roman"/>
          <w:sz w:val="24"/>
        </w:rPr>
        <w:t xml:space="preserve"> in simulation.</w:t>
      </w:r>
      <w:r w:rsidR="00D6531D">
        <w:rPr>
          <w:rFonts w:ascii="Times New Roman" w:hAnsi="Times New Roman" w:cs="Times New Roman"/>
          <w:sz w:val="24"/>
        </w:rPr>
        <w:t xml:space="preserve"> We changed our variables around freely until we landed on a C </w:t>
      </w:r>
      <w:r w:rsidR="005375AC">
        <w:rPr>
          <w:rFonts w:ascii="Times New Roman" w:hAnsi="Times New Roman" w:cs="Times New Roman"/>
          <w:sz w:val="24"/>
        </w:rPr>
        <w:t xml:space="preserve">value that was </w:t>
      </w:r>
      <w:r w:rsidR="00D6531D">
        <w:rPr>
          <w:rFonts w:ascii="Times New Roman" w:hAnsi="Times New Roman" w:cs="Times New Roman"/>
          <w:sz w:val="24"/>
        </w:rPr>
        <w:t>incredibly close to the required .2484s.</w:t>
      </w:r>
    </w:p>
    <w:p w14:paraId="185F1630" w14:textId="77514406" w:rsidR="005375AC" w:rsidRDefault="005375AC" w:rsidP="005375A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ur final values were </w:t>
      </w:r>
      <w:r w:rsidR="000105D8">
        <w:rPr>
          <w:rFonts w:ascii="Times New Roman" w:hAnsi="Times New Roman" w:cs="Times New Roman"/>
          <w:sz w:val="24"/>
        </w:rPr>
        <w:t>r23 = 11, r24 = 226, and r25 = 249, as shown below from our formula calculation.</w:t>
      </w:r>
    </w:p>
    <w:p w14:paraId="53347824" w14:textId="2983A564" w:rsidR="009D16B9" w:rsidRPr="00BE1320" w:rsidRDefault="00BE1320" w:rsidP="009D16B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 wp14:anchorId="2B866FC0" wp14:editId="0071D1A0">
            <wp:extent cx="3101009" cy="2750544"/>
            <wp:effectExtent l="76200" t="76200" r="137795" b="1263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16" t="18663" r="43762" b="8798"/>
                    <a:stretch/>
                  </pic:blipFill>
                  <pic:spPr bwMode="auto">
                    <a:xfrm>
                      <a:off x="0" y="0"/>
                      <a:ext cx="3101872" cy="275130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6CC4FF" w14:textId="7B87E3E6" w:rsidR="00BE1320" w:rsidRPr="00BE1320" w:rsidRDefault="00BE1320" w:rsidP="009D16B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ure 2: Our resultant calculation</w:t>
      </w:r>
    </w:p>
    <w:p w14:paraId="08A72148" w14:textId="273EFB59" w:rsidR="0081734F" w:rsidRDefault="0081734F">
      <w:pPr>
        <w:rPr>
          <w:rFonts w:ascii="Times New Roman" w:hAnsi="Times New Roman" w:cs="Times New Roman"/>
          <w:sz w:val="30"/>
        </w:rPr>
      </w:pPr>
      <w:r w:rsidRPr="0081734F">
        <w:rPr>
          <w:rFonts w:ascii="Times New Roman" w:hAnsi="Times New Roman" w:cs="Times New Roman"/>
          <w:sz w:val="30"/>
        </w:rPr>
        <w:t>4. Conclusion</w:t>
      </w:r>
    </w:p>
    <w:p w14:paraId="363D447F" w14:textId="119E1ABF" w:rsidR="00BE1320" w:rsidRPr="00BE1320" w:rsidRDefault="00BE132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In this </w:t>
      </w:r>
      <w:r w:rsidR="00CE4298">
        <w:rPr>
          <w:rFonts w:ascii="Times New Roman" w:hAnsi="Times New Roman" w:cs="Times New Roman"/>
          <w:sz w:val="24"/>
        </w:rPr>
        <w:t>l</w:t>
      </w:r>
      <w:r>
        <w:rPr>
          <w:rFonts w:ascii="Times New Roman" w:hAnsi="Times New Roman" w:cs="Times New Roman"/>
          <w:sz w:val="24"/>
        </w:rPr>
        <w:t>ab, I grew comfortable calculating cycle counts of individual methods, as well as deploying and simulating assembly code on my own laptop.</w:t>
      </w:r>
      <w:r w:rsidR="005C5CCD">
        <w:rPr>
          <w:rFonts w:ascii="Times New Roman" w:hAnsi="Times New Roman" w:cs="Times New Roman"/>
          <w:sz w:val="24"/>
        </w:rPr>
        <w:t xml:space="preserve"> I also learned proper soldering methods for the first time, which was empowering to have confidence on when headed into future projects.</w:t>
      </w:r>
    </w:p>
    <w:p w14:paraId="47FF9659" w14:textId="77777777" w:rsidR="0081734F" w:rsidRPr="0081734F" w:rsidRDefault="0081734F">
      <w:pPr>
        <w:rPr>
          <w:rFonts w:ascii="Times New Roman" w:hAnsi="Times New Roman" w:cs="Times New Roman"/>
          <w:sz w:val="30"/>
        </w:rPr>
      </w:pPr>
    </w:p>
    <w:p w14:paraId="02A23A24" w14:textId="5DBB1961" w:rsidR="0081734F" w:rsidRDefault="0081734F">
      <w:pPr>
        <w:rPr>
          <w:rFonts w:ascii="Times New Roman" w:hAnsi="Times New Roman" w:cs="Times New Roman"/>
          <w:sz w:val="30"/>
        </w:rPr>
      </w:pPr>
      <w:r w:rsidRPr="0081734F">
        <w:rPr>
          <w:rFonts w:ascii="Times New Roman" w:hAnsi="Times New Roman" w:cs="Times New Roman"/>
          <w:sz w:val="30"/>
        </w:rPr>
        <w:t>5. Appen</w:t>
      </w:r>
      <w:r>
        <w:rPr>
          <w:rFonts w:ascii="Times New Roman" w:hAnsi="Times New Roman" w:cs="Times New Roman"/>
          <w:sz w:val="30"/>
        </w:rPr>
        <w:t>d</w:t>
      </w:r>
      <w:r w:rsidRPr="0081734F">
        <w:rPr>
          <w:rFonts w:ascii="Times New Roman" w:hAnsi="Times New Roman" w:cs="Times New Roman"/>
          <w:sz w:val="30"/>
        </w:rPr>
        <w:t>ix A: Source Code</w:t>
      </w:r>
    </w:p>
    <w:p w14:paraId="6DC98C28" w14:textId="56E92A90" w:rsidR="00171E17" w:rsidRDefault="00171E17">
      <w:pPr>
        <w:rPr>
          <w:rFonts w:ascii="Times New Roman" w:hAnsi="Times New Roman" w:cs="Times New Roman"/>
          <w:sz w:val="30"/>
        </w:rPr>
      </w:pPr>
      <w:r>
        <w:rPr>
          <w:rFonts w:ascii="Times New Roman" w:hAnsi="Times New Roman" w:cs="Times New Roman"/>
          <w:sz w:val="30"/>
        </w:rPr>
        <w:t xml:space="preserve">A-1: main.asm </w:t>
      </w:r>
    </w:p>
    <w:p w14:paraId="46294057" w14:textId="5439B234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3796198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Assembly language file for Lab 2 in ECE:3360 (Embedded Systems)</w:t>
      </w:r>
    </w:p>
    <w:p w14:paraId="22A0F1D1" w14:textId="0D5D6394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Spring 2018, The University of Iowa.</w:t>
      </w:r>
    </w:p>
    <w:p w14:paraId="567B100F" w14:textId="7201AF26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; Desc: runs the control logic for a </w:t>
      </w:r>
      <w:proofErr w:type="gramStart"/>
      <w:r w:rsidRPr="00F146D9">
        <w:rPr>
          <w:rFonts w:ascii="Consolas" w:hAnsi="Consolas" w:cs="Times New Roman"/>
          <w:sz w:val="20"/>
        </w:rPr>
        <w:t>button controlled</w:t>
      </w:r>
      <w:proofErr w:type="gramEnd"/>
      <w:r w:rsidRPr="00F146D9">
        <w:rPr>
          <w:rFonts w:ascii="Consolas" w:hAnsi="Consolas" w:cs="Times New Roman"/>
          <w:sz w:val="20"/>
        </w:rPr>
        <w:t xml:space="preserve"> counter</w:t>
      </w:r>
    </w:p>
    <w:p w14:paraId="4A23FDE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; B. </w:t>
      </w:r>
      <w:proofErr w:type="spellStart"/>
      <w:r w:rsidRPr="00F146D9">
        <w:rPr>
          <w:rFonts w:ascii="Consolas" w:hAnsi="Consolas" w:cs="Times New Roman"/>
          <w:sz w:val="20"/>
        </w:rPr>
        <w:t>Mitchinson</w:t>
      </w:r>
      <w:proofErr w:type="spellEnd"/>
      <w:r w:rsidRPr="00F146D9">
        <w:rPr>
          <w:rFonts w:ascii="Consolas" w:hAnsi="Consolas" w:cs="Times New Roman"/>
          <w:sz w:val="20"/>
        </w:rPr>
        <w:t>, A. Powers</w:t>
      </w:r>
    </w:p>
    <w:p w14:paraId="051C19E9" w14:textId="45A93D4A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221AC1C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gramStart"/>
      <w:r w:rsidRPr="00F146D9">
        <w:rPr>
          <w:rFonts w:ascii="Consolas" w:hAnsi="Consolas" w:cs="Times New Roman"/>
          <w:sz w:val="20"/>
        </w:rPr>
        <w:t>.include</w:t>
      </w:r>
      <w:proofErr w:type="gramEnd"/>
      <w:r w:rsidRPr="00F146D9">
        <w:rPr>
          <w:rFonts w:ascii="Consolas" w:hAnsi="Consolas" w:cs="Times New Roman"/>
          <w:sz w:val="20"/>
        </w:rPr>
        <w:t xml:space="preserve"> "tn45def.inc"</w:t>
      </w:r>
    </w:p>
    <w:p w14:paraId="001325CA" w14:textId="08A11CB9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gramStart"/>
      <w:r w:rsidRPr="00F146D9">
        <w:rPr>
          <w:rFonts w:ascii="Consolas" w:hAnsi="Consolas" w:cs="Times New Roman"/>
          <w:sz w:val="20"/>
        </w:rPr>
        <w:t>.include</w:t>
      </w:r>
      <w:proofErr w:type="gramEnd"/>
      <w:r w:rsidRPr="00F146D9">
        <w:rPr>
          <w:rFonts w:ascii="Consolas" w:hAnsi="Consolas" w:cs="Times New Roman"/>
          <w:sz w:val="20"/>
        </w:rPr>
        <w:t xml:space="preserve"> "disp_values.inc" ; file with hex constants for 7-segment display</w:t>
      </w:r>
    </w:p>
    <w:p w14:paraId="799D5B0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gramStart"/>
      <w:r w:rsidRPr="00F146D9">
        <w:rPr>
          <w:rFonts w:ascii="Consolas" w:hAnsi="Consolas" w:cs="Times New Roman"/>
          <w:sz w:val="20"/>
        </w:rPr>
        <w:t>.</w:t>
      </w:r>
      <w:proofErr w:type="spellStart"/>
      <w:r w:rsidRPr="00F146D9">
        <w:rPr>
          <w:rFonts w:ascii="Consolas" w:hAnsi="Consolas" w:cs="Times New Roman"/>
          <w:sz w:val="20"/>
        </w:rPr>
        <w:t>dseg</w:t>
      </w:r>
      <w:proofErr w:type="spellEnd"/>
      <w:proofErr w:type="gramEnd"/>
    </w:p>
    <w:p w14:paraId="24B9C834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lastRenderedPageBreak/>
        <w:t>.org 0x</w:t>
      </w:r>
      <w:proofErr w:type="gramStart"/>
      <w:r w:rsidRPr="00F146D9">
        <w:rPr>
          <w:rFonts w:ascii="Consolas" w:hAnsi="Consolas" w:cs="Times New Roman"/>
          <w:sz w:val="20"/>
        </w:rPr>
        <w:t>0060 ;Tiny</w:t>
      </w:r>
      <w:proofErr w:type="gramEnd"/>
      <w:r w:rsidRPr="00F146D9">
        <w:rPr>
          <w:rFonts w:ascii="Consolas" w:hAnsi="Consolas" w:cs="Times New Roman"/>
          <w:sz w:val="20"/>
        </w:rPr>
        <w:t>45, Start in SRAM</w:t>
      </w:r>
    </w:p>
    <w:p w14:paraId="36530CF4" w14:textId="27D79AB5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disp_table</w:t>
      </w:r>
      <w:proofErr w:type="spellEnd"/>
      <w:proofErr w:type="gramStart"/>
      <w:r w:rsidRPr="00F146D9">
        <w:rPr>
          <w:rFonts w:ascii="Consolas" w:hAnsi="Consolas" w:cs="Times New Roman"/>
          <w:sz w:val="20"/>
        </w:rPr>
        <w:t>: .byte</w:t>
      </w:r>
      <w:proofErr w:type="gramEnd"/>
      <w:r w:rsidRPr="00F146D9">
        <w:rPr>
          <w:rFonts w:ascii="Consolas" w:hAnsi="Consolas" w:cs="Times New Roman"/>
          <w:sz w:val="20"/>
        </w:rPr>
        <w:t xml:space="preserve"> 16</w:t>
      </w:r>
    </w:p>
    <w:p w14:paraId="2B24C82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gramStart"/>
      <w:r w:rsidRPr="00F146D9">
        <w:rPr>
          <w:rFonts w:ascii="Consolas" w:hAnsi="Consolas" w:cs="Times New Roman"/>
          <w:sz w:val="20"/>
        </w:rPr>
        <w:t>.</w:t>
      </w:r>
      <w:proofErr w:type="spellStart"/>
      <w:r w:rsidRPr="00F146D9">
        <w:rPr>
          <w:rFonts w:ascii="Consolas" w:hAnsi="Consolas" w:cs="Times New Roman"/>
          <w:sz w:val="20"/>
        </w:rPr>
        <w:t>cseg</w:t>
      </w:r>
      <w:proofErr w:type="spellEnd"/>
      <w:proofErr w:type="gramEnd"/>
    </w:p>
    <w:p w14:paraId="530F4C0B" w14:textId="1556DFC2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.org 0x0000</w:t>
      </w:r>
    </w:p>
    <w:p w14:paraId="0CE5187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initialize SRAM</w:t>
      </w:r>
    </w:p>
    <w:p w14:paraId="4BE8583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ZERO_DISP</w:t>
      </w:r>
    </w:p>
    <w:p w14:paraId="2B8DC8D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disp_table</w:t>
      </w:r>
      <w:proofErr w:type="spellEnd"/>
      <w:r w:rsidRPr="00F146D9">
        <w:rPr>
          <w:rFonts w:ascii="Consolas" w:hAnsi="Consolas" w:cs="Times New Roman"/>
          <w:sz w:val="20"/>
        </w:rPr>
        <w:t>, r20</w:t>
      </w:r>
    </w:p>
    <w:p w14:paraId="795DDDA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ONE_DISP</w:t>
      </w:r>
    </w:p>
    <w:p w14:paraId="210D46C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1, r20</w:t>
      </w:r>
    </w:p>
    <w:p w14:paraId="15621F7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TWO_DISP</w:t>
      </w:r>
    </w:p>
    <w:p w14:paraId="705E98E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2, r20</w:t>
      </w:r>
    </w:p>
    <w:p w14:paraId="781DEE3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THREE_DISP</w:t>
      </w:r>
    </w:p>
    <w:p w14:paraId="2F48119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3, r20</w:t>
      </w:r>
    </w:p>
    <w:p w14:paraId="7AD79974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FOUR_DISP</w:t>
      </w:r>
    </w:p>
    <w:p w14:paraId="3C2701E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4, r20</w:t>
      </w:r>
    </w:p>
    <w:p w14:paraId="3F810A6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FIVE_DISP</w:t>
      </w:r>
    </w:p>
    <w:p w14:paraId="54790B8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5, r20</w:t>
      </w:r>
    </w:p>
    <w:p w14:paraId="42BCFCE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SIX_DISP</w:t>
      </w:r>
    </w:p>
    <w:p w14:paraId="673F449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6, r20</w:t>
      </w:r>
    </w:p>
    <w:p w14:paraId="01366B4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SEVEN_DISP</w:t>
      </w:r>
    </w:p>
    <w:p w14:paraId="1FBE859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7, r20</w:t>
      </w:r>
    </w:p>
    <w:p w14:paraId="6B18DDC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EIGHT_DISP</w:t>
      </w:r>
    </w:p>
    <w:p w14:paraId="34012FC4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8, r20</w:t>
      </w:r>
    </w:p>
    <w:p w14:paraId="2C9235D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NINE_DISP</w:t>
      </w:r>
    </w:p>
    <w:p w14:paraId="002939F4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9, r20</w:t>
      </w:r>
    </w:p>
    <w:p w14:paraId="48A0F0E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A_DISP</w:t>
      </w:r>
    </w:p>
    <w:p w14:paraId="614593C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10, r20</w:t>
      </w:r>
    </w:p>
    <w:p w14:paraId="4543D9D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B_DISP</w:t>
      </w:r>
    </w:p>
    <w:p w14:paraId="5708FA0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11, r20</w:t>
      </w:r>
    </w:p>
    <w:p w14:paraId="0E6DA29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C_DISP</w:t>
      </w:r>
    </w:p>
    <w:p w14:paraId="1F04050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12, r20</w:t>
      </w:r>
    </w:p>
    <w:p w14:paraId="7840B20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lastRenderedPageBreak/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D_DISP</w:t>
      </w:r>
    </w:p>
    <w:p w14:paraId="64FABF5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13, r20</w:t>
      </w:r>
    </w:p>
    <w:p w14:paraId="028C205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E_DISP</w:t>
      </w:r>
    </w:p>
    <w:p w14:paraId="54C15D0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14, r20</w:t>
      </w:r>
    </w:p>
    <w:p w14:paraId="1919E06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r20, F_DISP</w:t>
      </w:r>
    </w:p>
    <w:p w14:paraId="10C3D07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ts</w:t>
      </w:r>
      <w:proofErr w:type="spellEnd"/>
      <w:r w:rsidRPr="00F146D9">
        <w:rPr>
          <w:rFonts w:ascii="Consolas" w:hAnsi="Consolas" w:cs="Times New Roman"/>
          <w:sz w:val="20"/>
        </w:rPr>
        <w:t xml:space="preserve"> disp_table+15, r20</w:t>
      </w:r>
    </w:p>
    <w:p w14:paraId="1A1E78CB" w14:textId="6E1D1588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lr</w:t>
      </w:r>
      <w:proofErr w:type="spellEnd"/>
      <w:r w:rsidRPr="00F146D9">
        <w:rPr>
          <w:rFonts w:ascii="Consolas" w:hAnsi="Consolas" w:cs="Times New Roman"/>
          <w:sz w:val="20"/>
        </w:rPr>
        <w:t xml:space="preserve"> r20</w:t>
      </w:r>
    </w:p>
    <w:p w14:paraId="1E0CB56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6898DA7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gramStart"/>
      <w:r w:rsidRPr="00F146D9">
        <w:rPr>
          <w:rFonts w:ascii="Consolas" w:hAnsi="Consolas" w:cs="Times New Roman"/>
          <w:sz w:val="20"/>
        </w:rPr>
        <w:t>.</w:t>
      </w:r>
      <w:proofErr w:type="spellStart"/>
      <w:r w:rsidRPr="00F146D9">
        <w:rPr>
          <w:rFonts w:ascii="Consolas" w:hAnsi="Consolas" w:cs="Times New Roman"/>
          <w:sz w:val="20"/>
        </w:rPr>
        <w:t>equ</w:t>
      </w:r>
      <w:proofErr w:type="spellEnd"/>
      <w:proofErr w:type="gramEnd"/>
      <w:r w:rsidRPr="00F146D9">
        <w:rPr>
          <w:rFonts w:ascii="Consolas" w:hAnsi="Consolas" w:cs="Times New Roman"/>
          <w:sz w:val="20"/>
        </w:rPr>
        <w:t xml:space="preserve"> SER_IN = 0</w:t>
      </w:r>
    </w:p>
    <w:p w14:paraId="4B02904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gramStart"/>
      <w:r w:rsidRPr="00F146D9">
        <w:rPr>
          <w:rFonts w:ascii="Consolas" w:hAnsi="Consolas" w:cs="Times New Roman"/>
          <w:sz w:val="20"/>
        </w:rPr>
        <w:t>.</w:t>
      </w:r>
      <w:proofErr w:type="spellStart"/>
      <w:r w:rsidRPr="00F146D9">
        <w:rPr>
          <w:rFonts w:ascii="Consolas" w:hAnsi="Consolas" w:cs="Times New Roman"/>
          <w:sz w:val="20"/>
        </w:rPr>
        <w:t>equ</w:t>
      </w:r>
      <w:proofErr w:type="spellEnd"/>
      <w:proofErr w:type="gramEnd"/>
      <w:r w:rsidRPr="00F146D9">
        <w:rPr>
          <w:rFonts w:ascii="Consolas" w:hAnsi="Consolas" w:cs="Times New Roman"/>
          <w:sz w:val="20"/>
        </w:rPr>
        <w:t xml:space="preserve"> SRCK = 1</w:t>
      </w:r>
    </w:p>
    <w:p w14:paraId="3C64D2D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gramStart"/>
      <w:r w:rsidRPr="00F146D9">
        <w:rPr>
          <w:rFonts w:ascii="Consolas" w:hAnsi="Consolas" w:cs="Times New Roman"/>
          <w:sz w:val="20"/>
        </w:rPr>
        <w:t>.</w:t>
      </w:r>
      <w:proofErr w:type="spellStart"/>
      <w:r w:rsidRPr="00F146D9">
        <w:rPr>
          <w:rFonts w:ascii="Consolas" w:hAnsi="Consolas" w:cs="Times New Roman"/>
          <w:sz w:val="20"/>
        </w:rPr>
        <w:t>equ</w:t>
      </w:r>
      <w:proofErr w:type="spellEnd"/>
      <w:proofErr w:type="gramEnd"/>
      <w:r w:rsidRPr="00F146D9">
        <w:rPr>
          <w:rFonts w:ascii="Consolas" w:hAnsi="Consolas" w:cs="Times New Roman"/>
          <w:sz w:val="20"/>
        </w:rPr>
        <w:t xml:space="preserve"> RCK = 2</w:t>
      </w:r>
    </w:p>
    <w:p w14:paraId="02F9A26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gramStart"/>
      <w:r w:rsidRPr="00F146D9">
        <w:rPr>
          <w:rFonts w:ascii="Consolas" w:hAnsi="Consolas" w:cs="Times New Roman"/>
          <w:sz w:val="20"/>
        </w:rPr>
        <w:t>.</w:t>
      </w:r>
      <w:proofErr w:type="spellStart"/>
      <w:r w:rsidRPr="00F146D9">
        <w:rPr>
          <w:rFonts w:ascii="Consolas" w:hAnsi="Consolas" w:cs="Times New Roman"/>
          <w:sz w:val="20"/>
        </w:rPr>
        <w:t>equ</w:t>
      </w:r>
      <w:proofErr w:type="spellEnd"/>
      <w:proofErr w:type="gramEnd"/>
      <w:r w:rsidRPr="00F146D9">
        <w:rPr>
          <w:rFonts w:ascii="Consolas" w:hAnsi="Consolas" w:cs="Times New Roman"/>
          <w:sz w:val="20"/>
        </w:rPr>
        <w:t xml:space="preserve"> PUSH_BUTTON = 4</w:t>
      </w:r>
    </w:p>
    <w:p w14:paraId="3DD72B0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029A391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.DEF DISP_REG = r16</w:t>
      </w:r>
    </w:p>
    <w:p w14:paraId="718DACE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.DEF DISP_INS_REG = r17</w:t>
      </w:r>
    </w:p>
    <w:p w14:paraId="6330046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.DEF PRESS_TIME_REG = r18</w:t>
      </w:r>
    </w:p>
    <w:p w14:paraId="44268B9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.DEF DEC_REG = r19</w:t>
      </w:r>
    </w:p>
    <w:p w14:paraId="15C6BA7D" w14:textId="4C74A569" w:rsidR="00F146D9" w:rsidRPr="00F146D9" w:rsidRDefault="00171E17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03ED0696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; </w:t>
      </w:r>
      <w:proofErr w:type="spellStart"/>
      <w:r w:rsidRPr="00F146D9">
        <w:rPr>
          <w:rFonts w:ascii="Consolas" w:hAnsi="Consolas" w:cs="Times New Roman"/>
          <w:sz w:val="20"/>
        </w:rPr>
        <w:t>ATiny</w:t>
      </w:r>
      <w:proofErr w:type="spellEnd"/>
      <w:r w:rsidRPr="00F146D9">
        <w:rPr>
          <w:rFonts w:ascii="Consolas" w:hAnsi="Consolas" w:cs="Times New Roman"/>
          <w:sz w:val="20"/>
        </w:rPr>
        <w:t xml:space="preserve"> - Register Relations</w:t>
      </w:r>
    </w:p>
    <w:p w14:paraId="37224C4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PB0 = SER_IN</w:t>
      </w:r>
    </w:p>
    <w:p w14:paraId="39D645C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PB1 = SRCK</w:t>
      </w:r>
    </w:p>
    <w:p w14:paraId="6C40677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PB2 = RCK</w:t>
      </w:r>
    </w:p>
    <w:p w14:paraId="7DCD4D1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PB4 = button input</w:t>
      </w:r>
    </w:p>
    <w:p w14:paraId="4812581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Configure PB0, PB1, and PB2 as output pins.</w:t>
      </w:r>
    </w:p>
    <w:p w14:paraId="02CB7A1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Configure PB4 as input pins</w:t>
      </w:r>
    </w:p>
    <w:p w14:paraId="5317ECF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57E9CDE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bi</w:t>
      </w:r>
      <w:proofErr w:type="spellEnd"/>
      <w:r w:rsidRPr="00F146D9">
        <w:rPr>
          <w:rFonts w:ascii="Consolas" w:hAnsi="Consolas" w:cs="Times New Roman"/>
          <w:sz w:val="20"/>
        </w:rPr>
        <w:t xml:space="preserve"> DDRB,0</w:t>
      </w:r>
    </w:p>
    <w:p w14:paraId="3F8D7E3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bi</w:t>
      </w:r>
      <w:proofErr w:type="spellEnd"/>
      <w:r w:rsidRPr="00F146D9">
        <w:rPr>
          <w:rFonts w:ascii="Consolas" w:hAnsi="Consolas" w:cs="Times New Roman"/>
          <w:sz w:val="20"/>
        </w:rPr>
        <w:t xml:space="preserve"> DDRB,1</w:t>
      </w:r>
    </w:p>
    <w:p w14:paraId="32301FF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bi</w:t>
      </w:r>
      <w:proofErr w:type="spellEnd"/>
      <w:r w:rsidRPr="00F146D9">
        <w:rPr>
          <w:rFonts w:ascii="Consolas" w:hAnsi="Consolas" w:cs="Times New Roman"/>
          <w:sz w:val="20"/>
        </w:rPr>
        <w:t xml:space="preserve"> DDRB,2</w:t>
      </w:r>
    </w:p>
    <w:p w14:paraId="7B47C0C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bi</w:t>
      </w:r>
      <w:proofErr w:type="spellEnd"/>
      <w:r w:rsidRPr="00F146D9">
        <w:rPr>
          <w:rFonts w:ascii="Consolas" w:hAnsi="Consolas" w:cs="Times New Roman"/>
          <w:sz w:val="20"/>
        </w:rPr>
        <w:t xml:space="preserve"> DDRB,4</w:t>
      </w:r>
    </w:p>
    <w:p w14:paraId="0ABAFE3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</w:p>
    <w:p w14:paraId="42B743B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lastRenderedPageBreak/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ZL, low(</w:t>
      </w:r>
      <w:proofErr w:type="spellStart"/>
      <w:r w:rsidRPr="00F146D9">
        <w:rPr>
          <w:rFonts w:ascii="Consolas" w:hAnsi="Consolas" w:cs="Times New Roman"/>
          <w:sz w:val="20"/>
        </w:rPr>
        <w:t>disp_table</w:t>
      </w:r>
      <w:proofErr w:type="spellEnd"/>
      <w:proofErr w:type="gramStart"/>
      <w:r w:rsidRPr="00F146D9">
        <w:rPr>
          <w:rFonts w:ascii="Consolas" w:hAnsi="Consolas" w:cs="Times New Roman"/>
          <w:sz w:val="20"/>
        </w:rPr>
        <w:t>) ;r</w:t>
      </w:r>
      <w:proofErr w:type="gramEnd"/>
      <w:r w:rsidRPr="00F146D9">
        <w:rPr>
          <w:rFonts w:ascii="Consolas" w:hAnsi="Consolas" w:cs="Times New Roman"/>
          <w:sz w:val="20"/>
        </w:rPr>
        <w:t>30</w:t>
      </w:r>
    </w:p>
    <w:p w14:paraId="0BAEBFF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ZH, high(</w:t>
      </w:r>
      <w:proofErr w:type="spellStart"/>
      <w:r w:rsidRPr="00F146D9">
        <w:rPr>
          <w:rFonts w:ascii="Consolas" w:hAnsi="Consolas" w:cs="Times New Roman"/>
          <w:sz w:val="20"/>
        </w:rPr>
        <w:t>disp_table</w:t>
      </w:r>
      <w:proofErr w:type="spellEnd"/>
      <w:proofErr w:type="gramStart"/>
      <w:r w:rsidRPr="00F146D9">
        <w:rPr>
          <w:rFonts w:ascii="Consolas" w:hAnsi="Consolas" w:cs="Times New Roman"/>
          <w:sz w:val="20"/>
        </w:rPr>
        <w:t>) ;r</w:t>
      </w:r>
      <w:proofErr w:type="gramEnd"/>
      <w:r w:rsidRPr="00F146D9">
        <w:rPr>
          <w:rFonts w:ascii="Consolas" w:hAnsi="Consolas" w:cs="Times New Roman"/>
          <w:sz w:val="20"/>
        </w:rPr>
        <w:t>31</w:t>
      </w:r>
    </w:p>
    <w:p w14:paraId="2F62A0BC" w14:textId="75D6A3A9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75BD14F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main method -- infinite loop to keep the controller responding to input</w:t>
      </w:r>
    </w:p>
    <w:p w14:paraId="71DA9C0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08FC0C57" w14:textId="6871C8D7" w:rsidR="00171E17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reset_</w:t>
      </w:r>
      <w:proofErr w:type="gramStart"/>
      <w:r w:rsidRPr="00F146D9">
        <w:rPr>
          <w:rFonts w:ascii="Consolas" w:hAnsi="Consolas" w:cs="Times New Roman"/>
          <w:sz w:val="20"/>
        </w:rPr>
        <w:t>routine</w:t>
      </w:r>
      <w:proofErr w:type="spellEnd"/>
      <w:r w:rsidR="00171E17">
        <w:rPr>
          <w:rFonts w:ascii="Consolas" w:hAnsi="Consolas" w:cs="Times New Roman"/>
          <w:sz w:val="20"/>
        </w:rPr>
        <w:t xml:space="preserve"> ;</w:t>
      </w:r>
      <w:proofErr w:type="gramEnd"/>
      <w:r w:rsidR="00171E17">
        <w:rPr>
          <w:rFonts w:ascii="Consolas" w:hAnsi="Consolas" w:cs="Times New Roman"/>
          <w:sz w:val="20"/>
        </w:rPr>
        <w:t xml:space="preserve"> reset display state</w:t>
      </w:r>
    </w:p>
    <w:p w14:paraId="7861288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main:</w:t>
      </w:r>
    </w:p>
    <w:p w14:paraId="425CD7E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nop</w:t>
      </w:r>
      <w:proofErr w:type="spellEnd"/>
    </w:p>
    <w:p w14:paraId="7ED475F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bis</w:t>
      </w:r>
      <w:proofErr w:type="spellEnd"/>
      <w:r w:rsidRPr="00F146D9">
        <w:rPr>
          <w:rFonts w:ascii="Consolas" w:hAnsi="Consolas" w:cs="Times New Roman"/>
          <w:sz w:val="20"/>
        </w:rPr>
        <w:t xml:space="preserve"> PINB, PUSH_</w:t>
      </w:r>
      <w:proofErr w:type="gramStart"/>
      <w:r w:rsidRPr="00F146D9">
        <w:rPr>
          <w:rFonts w:ascii="Consolas" w:hAnsi="Consolas" w:cs="Times New Roman"/>
          <w:sz w:val="20"/>
        </w:rPr>
        <w:t>BUTTON ;</w:t>
      </w:r>
      <w:proofErr w:type="gramEnd"/>
      <w:r w:rsidRPr="00F146D9">
        <w:rPr>
          <w:rFonts w:ascii="Consolas" w:hAnsi="Consolas" w:cs="Times New Roman"/>
          <w:sz w:val="20"/>
        </w:rPr>
        <w:t xml:space="preserve"> if button pushed, next line will execute</w:t>
      </w:r>
    </w:p>
    <w:p w14:paraId="37BD660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button_</w:t>
      </w:r>
      <w:proofErr w:type="gramStart"/>
      <w:r w:rsidRPr="00F146D9">
        <w:rPr>
          <w:rFonts w:ascii="Consolas" w:hAnsi="Consolas" w:cs="Times New Roman"/>
          <w:sz w:val="20"/>
        </w:rPr>
        <w:t>pressed</w:t>
      </w:r>
      <w:proofErr w:type="spellEnd"/>
      <w:r w:rsidRPr="00F146D9">
        <w:rPr>
          <w:rFonts w:ascii="Consolas" w:hAnsi="Consolas" w:cs="Times New Roman"/>
          <w:sz w:val="20"/>
        </w:rPr>
        <w:t xml:space="preserve"> ;</w:t>
      </w:r>
      <w:proofErr w:type="gramEnd"/>
      <w:r w:rsidRPr="00F146D9">
        <w:rPr>
          <w:rFonts w:ascii="Consolas" w:hAnsi="Consolas" w:cs="Times New Roman"/>
          <w:sz w:val="20"/>
        </w:rPr>
        <w:t xml:space="preserve"> react to the button press</w:t>
      </w:r>
    </w:p>
    <w:p w14:paraId="780025D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main</w:t>
      </w:r>
    </w:p>
    <w:p w14:paraId="11DEC7CF" w14:textId="7F3190F0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2AA4171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utton_pressed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7416540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lr</w:t>
      </w:r>
      <w:proofErr w:type="spellEnd"/>
      <w:r w:rsidRPr="00F146D9">
        <w:rPr>
          <w:rFonts w:ascii="Consolas" w:hAnsi="Consolas" w:cs="Times New Roman"/>
          <w:sz w:val="20"/>
        </w:rPr>
        <w:t xml:space="preserve"> PRESS_TIME_</w:t>
      </w:r>
      <w:proofErr w:type="gramStart"/>
      <w:r w:rsidRPr="00F146D9">
        <w:rPr>
          <w:rFonts w:ascii="Consolas" w:hAnsi="Consolas" w:cs="Times New Roman"/>
          <w:sz w:val="20"/>
        </w:rPr>
        <w:t>REG ;</w:t>
      </w:r>
      <w:proofErr w:type="gramEnd"/>
      <w:r w:rsidRPr="00F146D9">
        <w:rPr>
          <w:rFonts w:ascii="Consolas" w:hAnsi="Consolas" w:cs="Times New Roman"/>
          <w:sz w:val="20"/>
        </w:rPr>
        <w:t xml:space="preserve"> set initial state of counter to zero</w:t>
      </w:r>
    </w:p>
    <w:p w14:paraId="17A24A64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count_press</w:t>
      </w:r>
      <w:proofErr w:type="spellEnd"/>
    </w:p>
    <w:p w14:paraId="268FCE82" w14:textId="2B923FAC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update</w:t>
      </w:r>
    </w:p>
    <w:p w14:paraId="75F218E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count press sets certain register values associated with the length of button press</w:t>
      </w:r>
    </w:p>
    <w:p w14:paraId="63B35C2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72E2D0A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ount_press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026C89D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sample_delay</w:t>
      </w:r>
      <w:proofErr w:type="spellEnd"/>
    </w:p>
    <w:p w14:paraId="18F1B76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PRESS_TIME_REG, 255</w:t>
      </w:r>
    </w:p>
    <w:p w14:paraId="0C16D02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lo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increment_time</w:t>
      </w:r>
      <w:proofErr w:type="spellEnd"/>
    </w:p>
    <w:p w14:paraId="623B524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bis</w:t>
      </w:r>
      <w:proofErr w:type="spellEnd"/>
      <w:r w:rsidRPr="00F146D9">
        <w:rPr>
          <w:rFonts w:ascii="Consolas" w:hAnsi="Consolas" w:cs="Times New Roman"/>
          <w:sz w:val="20"/>
        </w:rPr>
        <w:t xml:space="preserve"> PINB, PUSH_</w:t>
      </w:r>
      <w:proofErr w:type="gramStart"/>
      <w:r w:rsidRPr="00F146D9">
        <w:rPr>
          <w:rFonts w:ascii="Consolas" w:hAnsi="Consolas" w:cs="Times New Roman"/>
          <w:sz w:val="20"/>
        </w:rPr>
        <w:t>BUTTON ;</w:t>
      </w:r>
      <w:proofErr w:type="gramEnd"/>
      <w:r w:rsidRPr="00F146D9">
        <w:rPr>
          <w:rFonts w:ascii="Consolas" w:hAnsi="Consolas" w:cs="Times New Roman"/>
          <w:sz w:val="20"/>
        </w:rPr>
        <w:t xml:space="preserve"> if button is still pressed, execute next line</w:t>
      </w:r>
    </w:p>
    <w:p w14:paraId="18D1961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count_</w:t>
      </w:r>
      <w:proofErr w:type="gramStart"/>
      <w:r w:rsidRPr="00F146D9">
        <w:rPr>
          <w:rFonts w:ascii="Consolas" w:hAnsi="Consolas" w:cs="Times New Roman"/>
          <w:sz w:val="20"/>
        </w:rPr>
        <w:t>press</w:t>
      </w:r>
      <w:proofErr w:type="spellEnd"/>
      <w:r w:rsidRPr="00F146D9">
        <w:rPr>
          <w:rFonts w:ascii="Consolas" w:hAnsi="Consolas" w:cs="Times New Roman"/>
          <w:sz w:val="20"/>
        </w:rPr>
        <w:t xml:space="preserve"> ;</w:t>
      </w:r>
      <w:proofErr w:type="gram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to this method</w:t>
      </w:r>
    </w:p>
    <w:p w14:paraId="1DF3DCFE" w14:textId="24A18653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ret</w:t>
      </w:r>
    </w:p>
    <w:p w14:paraId="2F71BAE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increment_time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391C772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inc</w:t>
      </w:r>
      <w:proofErr w:type="spellEnd"/>
      <w:r w:rsidRPr="00F146D9">
        <w:rPr>
          <w:rFonts w:ascii="Consolas" w:hAnsi="Consolas" w:cs="Times New Roman"/>
          <w:sz w:val="20"/>
        </w:rPr>
        <w:t xml:space="preserve"> PRESS_TIME_REG</w:t>
      </w:r>
    </w:p>
    <w:p w14:paraId="1413EC56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bis</w:t>
      </w:r>
      <w:proofErr w:type="spellEnd"/>
      <w:r w:rsidRPr="00F146D9">
        <w:rPr>
          <w:rFonts w:ascii="Consolas" w:hAnsi="Consolas" w:cs="Times New Roman"/>
          <w:sz w:val="20"/>
        </w:rPr>
        <w:t xml:space="preserve"> PINB, PUSH_BUTTON</w:t>
      </w:r>
    </w:p>
    <w:p w14:paraId="4D78646D" w14:textId="63AAD3A6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count_press</w:t>
      </w:r>
      <w:proofErr w:type="spellEnd"/>
    </w:p>
    <w:p w14:paraId="1E8D0903" w14:textId="2B867BAB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239F7DB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; </w:t>
      </w:r>
      <w:proofErr w:type="spellStart"/>
      <w:r w:rsidRPr="00F146D9">
        <w:rPr>
          <w:rFonts w:ascii="Consolas" w:hAnsi="Consolas" w:cs="Times New Roman"/>
          <w:sz w:val="20"/>
        </w:rPr>
        <w:t>sample_delay</w:t>
      </w:r>
      <w:proofErr w:type="spellEnd"/>
      <w:r w:rsidRPr="00F146D9">
        <w:rPr>
          <w:rFonts w:ascii="Consolas" w:hAnsi="Consolas" w:cs="Times New Roman"/>
          <w:sz w:val="20"/>
        </w:rPr>
        <w:t xml:space="preserve"> of 80000 cycles</w:t>
      </w:r>
    </w:p>
    <w:p w14:paraId="38A60C0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lastRenderedPageBreak/>
        <w:t>;;;;;;;;;;;;;;;;;;;;;;;;;;;;;;;;;;;;;;;;;;;;;;;;;;;;;;;;;;;;;;;;</w:t>
      </w:r>
    </w:p>
    <w:p w14:paraId="5529284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ample_delay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26FA6E8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       </w:t>
      </w: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  r23,20    </w:t>
      </w:r>
      <w:proofErr w:type="gramStart"/>
      <w:r w:rsidRPr="00F146D9">
        <w:rPr>
          <w:rFonts w:ascii="Consolas" w:hAnsi="Consolas" w:cs="Times New Roman"/>
          <w:sz w:val="20"/>
        </w:rPr>
        <w:t xml:space="preserve">  ;</w:t>
      </w:r>
      <w:proofErr w:type="gramEnd"/>
      <w:r w:rsidRPr="00F146D9">
        <w:rPr>
          <w:rFonts w:ascii="Consolas" w:hAnsi="Consolas" w:cs="Times New Roman"/>
          <w:sz w:val="20"/>
        </w:rPr>
        <w:t xml:space="preserve"> r23 &lt;-- Counter for outer loop</w:t>
      </w:r>
    </w:p>
    <w:p w14:paraId="706E0E5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my_d1: </w:t>
      </w: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  r24,24   </w:t>
      </w:r>
      <w:proofErr w:type="gramStart"/>
      <w:r w:rsidRPr="00F146D9">
        <w:rPr>
          <w:rFonts w:ascii="Consolas" w:hAnsi="Consolas" w:cs="Times New Roman"/>
          <w:sz w:val="20"/>
        </w:rPr>
        <w:t xml:space="preserve">  ;</w:t>
      </w:r>
      <w:proofErr w:type="gramEnd"/>
      <w:r w:rsidRPr="00F146D9">
        <w:rPr>
          <w:rFonts w:ascii="Consolas" w:hAnsi="Consolas" w:cs="Times New Roman"/>
          <w:sz w:val="20"/>
        </w:rPr>
        <w:t xml:space="preserve"> r24 &lt;-- Counter for level 2 loop</w:t>
      </w:r>
    </w:p>
    <w:p w14:paraId="492A459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my_d2: </w:t>
      </w: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  r25,41    </w:t>
      </w:r>
      <w:proofErr w:type="gramStart"/>
      <w:r w:rsidRPr="00F146D9">
        <w:rPr>
          <w:rFonts w:ascii="Consolas" w:hAnsi="Consolas" w:cs="Times New Roman"/>
          <w:sz w:val="20"/>
        </w:rPr>
        <w:t xml:space="preserve">  ;</w:t>
      </w:r>
      <w:proofErr w:type="gramEnd"/>
      <w:r w:rsidRPr="00F146D9">
        <w:rPr>
          <w:rFonts w:ascii="Consolas" w:hAnsi="Consolas" w:cs="Times New Roman"/>
          <w:sz w:val="20"/>
        </w:rPr>
        <w:t xml:space="preserve"> r25 &lt;-- Counter for inner loop</w:t>
      </w:r>
    </w:p>
    <w:p w14:paraId="75BCFEC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my_d3: </w:t>
      </w:r>
      <w:proofErr w:type="spellStart"/>
      <w:r w:rsidRPr="00F146D9">
        <w:rPr>
          <w:rFonts w:ascii="Consolas" w:hAnsi="Consolas" w:cs="Times New Roman"/>
          <w:sz w:val="20"/>
        </w:rPr>
        <w:t>dec</w:t>
      </w:r>
      <w:proofErr w:type="spellEnd"/>
      <w:r w:rsidRPr="00F146D9">
        <w:rPr>
          <w:rFonts w:ascii="Consolas" w:hAnsi="Consolas" w:cs="Times New Roman"/>
          <w:sz w:val="20"/>
        </w:rPr>
        <w:t xml:space="preserve">   r25</w:t>
      </w:r>
    </w:p>
    <w:p w14:paraId="6E8736B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       </w:t>
      </w:r>
      <w:proofErr w:type="spellStart"/>
      <w:r w:rsidRPr="00F146D9">
        <w:rPr>
          <w:rFonts w:ascii="Consolas" w:hAnsi="Consolas" w:cs="Times New Roman"/>
          <w:sz w:val="20"/>
        </w:rPr>
        <w:t>nop</w:t>
      </w:r>
      <w:proofErr w:type="spellEnd"/>
      <w:r w:rsidRPr="00F146D9">
        <w:rPr>
          <w:rFonts w:ascii="Consolas" w:hAnsi="Consolas" w:cs="Times New Roman"/>
          <w:sz w:val="20"/>
        </w:rPr>
        <w:t xml:space="preserve">            </w:t>
      </w:r>
      <w:proofErr w:type="gramStart"/>
      <w:r w:rsidRPr="00F146D9">
        <w:rPr>
          <w:rFonts w:ascii="Consolas" w:hAnsi="Consolas" w:cs="Times New Roman"/>
          <w:sz w:val="20"/>
        </w:rPr>
        <w:t xml:space="preserve">  ;</w:t>
      </w:r>
      <w:proofErr w:type="gramEnd"/>
      <w:r w:rsidRPr="00F146D9">
        <w:rPr>
          <w:rFonts w:ascii="Consolas" w:hAnsi="Consolas" w:cs="Times New Roman"/>
          <w:sz w:val="20"/>
        </w:rPr>
        <w:t xml:space="preserve"> no operation</w:t>
      </w:r>
    </w:p>
    <w:p w14:paraId="5449FDD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       </w:t>
      </w:r>
      <w:proofErr w:type="spellStart"/>
      <w:proofErr w:type="gram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 my</w:t>
      </w:r>
      <w:proofErr w:type="gramEnd"/>
      <w:r w:rsidRPr="00F146D9">
        <w:rPr>
          <w:rFonts w:ascii="Consolas" w:hAnsi="Consolas" w:cs="Times New Roman"/>
          <w:sz w:val="20"/>
        </w:rPr>
        <w:t>_d3</w:t>
      </w:r>
    </w:p>
    <w:p w14:paraId="359BFD5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       </w:t>
      </w:r>
      <w:proofErr w:type="spellStart"/>
      <w:r w:rsidRPr="00F146D9">
        <w:rPr>
          <w:rFonts w:ascii="Consolas" w:hAnsi="Consolas" w:cs="Times New Roman"/>
          <w:sz w:val="20"/>
        </w:rPr>
        <w:t>dec</w:t>
      </w:r>
      <w:proofErr w:type="spellEnd"/>
      <w:r w:rsidRPr="00F146D9">
        <w:rPr>
          <w:rFonts w:ascii="Consolas" w:hAnsi="Consolas" w:cs="Times New Roman"/>
          <w:sz w:val="20"/>
        </w:rPr>
        <w:t xml:space="preserve">   r24</w:t>
      </w:r>
    </w:p>
    <w:p w14:paraId="3C52E37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       </w:t>
      </w:r>
      <w:proofErr w:type="spellStart"/>
      <w:proofErr w:type="gram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 my</w:t>
      </w:r>
      <w:proofErr w:type="gramEnd"/>
      <w:r w:rsidRPr="00F146D9">
        <w:rPr>
          <w:rFonts w:ascii="Consolas" w:hAnsi="Consolas" w:cs="Times New Roman"/>
          <w:sz w:val="20"/>
        </w:rPr>
        <w:t>_d2</w:t>
      </w:r>
    </w:p>
    <w:p w14:paraId="52EC7B6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       </w:t>
      </w:r>
      <w:proofErr w:type="spellStart"/>
      <w:r w:rsidRPr="00F146D9">
        <w:rPr>
          <w:rFonts w:ascii="Consolas" w:hAnsi="Consolas" w:cs="Times New Roman"/>
          <w:sz w:val="20"/>
        </w:rPr>
        <w:t>dec</w:t>
      </w:r>
      <w:proofErr w:type="spellEnd"/>
      <w:r w:rsidRPr="00F146D9">
        <w:rPr>
          <w:rFonts w:ascii="Consolas" w:hAnsi="Consolas" w:cs="Times New Roman"/>
          <w:sz w:val="20"/>
        </w:rPr>
        <w:t xml:space="preserve">   r23</w:t>
      </w:r>
    </w:p>
    <w:p w14:paraId="554638D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       </w:t>
      </w:r>
      <w:proofErr w:type="spellStart"/>
      <w:proofErr w:type="gram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 my</w:t>
      </w:r>
      <w:proofErr w:type="gramEnd"/>
      <w:r w:rsidRPr="00F146D9">
        <w:rPr>
          <w:rFonts w:ascii="Consolas" w:hAnsi="Consolas" w:cs="Times New Roman"/>
          <w:sz w:val="20"/>
        </w:rPr>
        <w:t>_d1</w:t>
      </w:r>
    </w:p>
    <w:p w14:paraId="01FE781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 xml:space="preserve">         ret</w:t>
      </w:r>
    </w:p>
    <w:p w14:paraId="3E452ED3" w14:textId="61432C55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7F2225C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update the state based on the contents of PRESS_TIME_REG</w:t>
      </w:r>
    </w:p>
    <w:p w14:paraId="5C10F87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121818A4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update:</w:t>
      </w:r>
    </w:p>
    <w:p w14:paraId="4175FC4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PRESS_TIME_REG, 200</w:t>
      </w:r>
    </w:p>
    <w:p w14:paraId="665C328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sh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reset_routine</w:t>
      </w:r>
      <w:proofErr w:type="spellEnd"/>
    </w:p>
    <w:p w14:paraId="7A0BD6E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</w:p>
    <w:p w14:paraId="33408F5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PRESS_TIME_REG, 100</w:t>
      </w:r>
    </w:p>
    <w:p w14:paraId="4EC90A8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sh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toggle_routine</w:t>
      </w:r>
      <w:proofErr w:type="spellEnd"/>
    </w:p>
    <w:p w14:paraId="11A6914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</w:p>
    <w:p w14:paraId="3E20F4C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move_routine</w:t>
      </w:r>
      <w:proofErr w:type="spellEnd"/>
    </w:p>
    <w:p w14:paraId="115BBD9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07859D1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eset_routine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2BE7E3D4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nop</w:t>
      </w:r>
      <w:proofErr w:type="spellEnd"/>
    </w:p>
    <w:p w14:paraId="7A1C148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ZL, 0x60</w:t>
      </w:r>
    </w:p>
    <w:p w14:paraId="224B868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</w:t>
      </w:r>
      <w:proofErr w:type="spellEnd"/>
      <w:r w:rsidRPr="00F146D9">
        <w:rPr>
          <w:rFonts w:ascii="Consolas" w:hAnsi="Consolas" w:cs="Times New Roman"/>
          <w:sz w:val="20"/>
        </w:rPr>
        <w:t xml:space="preserve"> DISP_REG, Z</w:t>
      </w:r>
    </w:p>
    <w:p w14:paraId="4675F2C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toggle_dec_off</w:t>
      </w:r>
      <w:proofErr w:type="spellEnd"/>
    </w:p>
    <w:p w14:paraId="35F01D3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main</w:t>
      </w:r>
    </w:p>
    <w:p w14:paraId="579E1ED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</w:p>
    <w:p w14:paraId="6812506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toggle_routine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21A497D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nop</w:t>
      </w:r>
      <w:proofErr w:type="spellEnd"/>
    </w:p>
    <w:p w14:paraId="426264C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0</w:t>
      </w:r>
    </w:p>
    <w:p w14:paraId="53C022C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eq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toggle_dec_on</w:t>
      </w:r>
      <w:proofErr w:type="spellEnd"/>
    </w:p>
    <w:p w14:paraId="0D03A80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0</w:t>
      </w:r>
    </w:p>
    <w:p w14:paraId="6052E08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toggle_dec_off</w:t>
      </w:r>
      <w:proofErr w:type="spellEnd"/>
    </w:p>
    <w:p w14:paraId="713DF071" w14:textId="69089138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main</w:t>
      </w:r>
    </w:p>
    <w:p w14:paraId="703E02D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move_routine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1600634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nop</w:t>
      </w:r>
      <w:proofErr w:type="spellEnd"/>
    </w:p>
    <w:p w14:paraId="27EE4F6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branching:</w:t>
      </w:r>
    </w:p>
    <w:p w14:paraId="7C69C2E3" w14:textId="1E2A7BAA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</w:t>
      </w:r>
      <w:r w:rsidR="001A0580">
        <w:rPr>
          <w:rFonts w:ascii="Consolas" w:hAnsi="Consolas" w:cs="Times New Roman"/>
          <w:sz w:val="20"/>
        </w:rPr>
        <w:t xml:space="preserve"> </w:t>
      </w:r>
      <w:r w:rsidRPr="00F146D9">
        <w:rPr>
          <w:rFonts w:ascii="Consolas" w:hAnsi="Consolas" w:cs="Times New Roman"/>
          <w:sz w:val="20"/>
        </w:rPr>
        <w:t xml:space="preserve">if </w:t>
      </w:r>
      <w:proofErr w:type="spellStart"/>
      <w:r w:rsidRPr="00F146D9">
        <w:rPr>
          <w:rFonts w:ascii="Consolas" w:hAnsi="Consolas" w:cs="Times New Roman"/>
          <w:sz w:val="20"/>
        </w:rPr>
        <w:t>dec</w:t>
      </w:r>
      <w:proofErr w:type="spellEnd"/>
      <w:r w:rsidRPr="00F146D9">
        <w:rPr>
          <w:rFonts w:ascii="Consolas" w:hAnsi="Consolas" w:cs="Times New Roman"/>
          <w:sz w:val="20"/>
        </w:rPr>
        <w:t xml:space="preserve"> -&gt; if overflow: edit r30 (or) else </w:t>
      </w:r>
      <w:proofErr w:type="spellStart"/>
      <w:r w:rsidRPr="00F146D9">
        <w:rPr>
          <w:rFonts w:ascii="Consolas" w:hAnsi="Consolas" w:cs="Times New Roman"/>
          <w:sz w:val="20"/>
        </w:rPr>
        <w:t>dec</w:t>
      </w:r>
      <w:proofErr w:type="spellEnd"/>
    </w:p>
    <w:p w14:paraId="00668ACF" w14:textId="5ED6DBC8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</w:t>
      </w:r>
      <w:r w:rsidR="001A0580">
        <w:rPr>
          <w:rFonts w:ascii="Consolas" w:hAnsi="Consolas" w:cs="Times New Roman"/>
          <w:sz w:val="20"/>
        </w:rPr>
        <w:t xml:space="preserve"> </w:t>
      </w:r>
      <w:r w:rsidRPr="00F146D9">
        <w:rPr>
          <w:rFonts w:ascii="Consolas" w:hAnsi="Consolas" w:cs="Times New Roman"/>
          <w:sz w:val="20"/>
        </w:rPr>
        <w:t xml:space="preserve">if </w:t>
      </w:r>
      <w:proofErr w:type="spellStart"/>
      <w:r w:rsidRPr="00F146D9">
        <w:rPr>
          <w:rFonts w:ascii="Consolas" w:hAnsi="Consolas" w:cs="Times New Roman"/>
          <w:sz w:val="20"/>
        </w:rPr>
        <w:t>inc</w:t>
      </w:r>
      <w:proofErr w:type="spellEnd"/>
      <w:r w:rsidRPr="00F146D9">
        <w:rPr>
          <w:rFonts w:ascii="Consolas" w:hAnsi="Consolas" w:cs="Times New Roman"/>
          <w:sz w:val="20"/>
        </w:rPr>
        <w:t xml:space="preserve"> -&gt; if overflow: edit r30 (or) else </w:t>
      </w:r>
      <w:proofErr w:type="spellStart"/>
      <w:r w:rsidRPr="00F146D9">
        <w:rPr>
          <w:rFonts w:ascii="Consolas" w:hAnsi="Consolas" w:cs="Times New Roman"/>
          <w:sz w:val="20"/>
        </w:rPr>
        <w:t>inc</w:t>
      </w:r>
      <w:proofErr w:type="spellEnd"/>
    </w:p>
    <w:p w14:paraId="78E7E2E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r30, 0x6F</w:t>
      </w:r>
    </w:p>
    <w:p w14:paraId="72F9224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eq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pos_overflow</w:t>
      </w:r>
      <w:proofErr w:type="spellEnd"/>
    </w:p>
    <w:p w14:paraId="5AA5861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r30, 0x60</w:t>
      </w:r>
    </w:p>
    <w:p w14:paraId="1B15068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eq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neg_overflow</w:t>
      </w:r>
      <w:proofErr w:type="spellEnd"/>
    </w:p>
    <w:p w14:paraId="10A8466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1</w:t>
      </w:r>
    </w:p>
    <w:p w14:paraId="22A1C3B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pos_counter</w:t>
      </w:r>
      <w:proofErr w:type="spellEnd"/>
    </w:p>
    <w:p w14:paraId="32DD5B2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0</w:t>
      </w:r>
    </w:p>
    <w:p w14:paraId="70FFD38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neg_counter</w:t>
      </w:r>
      <w:proofErr w:type="spellEnd"/>
    </w:p>
    <w:p w14:paraId="7CA220FB" w14:textId="08B7F11B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gramStart"/>
      <w:r w:rsidRPr="00F146D9">
        <w:rPr>
          <w:rFonts w:ascii="Consolas" w:hAnsi="Consolas" w:cs="Times New Roman"/>
          <w:sz w:val="20"/>
        </w:rPr>
        <w:t>main ;</w:t>
      </w:r>
      <w:proofErr w:type="gram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saftey</w:t>
      </w:r>
      <w:proofErr w:type="spellEnd"/>
    </w:p>
    <w:p w14:paraId="72D8375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neg_overflow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6BCEFB4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1</w:t>
      </w:r>
    </w:p>
    <w:p w14:paraId="7E8A1546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eq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bottom_overflow</w:t>
      </w:r>
      <w:proofErr w:type="spellEnd"/>
    </w:p>
    <w:p w14:paraId="125F19D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1</w:t>
      </w:r>
    </w:p>
    <w:p w14:paraId="656F06E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pos_counter</w:t>
      </w:r>
      <w:proofErr w:type="spellEnd"/>
    </w:p>
    <w:p w14:paraId="74AFC1AD" w14:textId="13A95188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gramStart"/>
      <w:r w:rsidRPr="00F146D9">
        <w:rPr>
          <w:rFonts w:ascii="Consolas" w:hAnsi="Consolas" w:cs="Times New Roman"/>
          <w:sz w:val="20"/>
        </w:rPr>
        <w:t>main ;</w:t>
      </w:r>
      <w:proofErr w:type="gram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saftey</w:t>
      </w:r>
      <w:proofErr w:type="spellEnd"/>
    </w:p>
    <w:p w14:paraId="15A5F79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pos_overflow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1B19464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0</w:t>
      </w:r>
    </w:p>
    <w:p w14:paraId="33AA28D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eq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reset_routine</w:t>
      </w:r>
      <w:proofErr w:type="spellEnd"/>
    </w:p>
    <w:p w14:paraId="21EDEDD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lastRenderedPageBreak/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0</w:t>
      </w:r>
    </w:p>
    <w:p w14:paraId="3FCB19B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neg_counter</w:t>
      </w:r>
      <w:proofErr w:type="spellEnd"/>
    </w:p>
    <w:p w14:paraId="486B306D" w14:textId="61A99523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main</w:t>
      </w:r>
    </w:p>
    <w:p w14:paraId="532D988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pos_counter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1741E94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</w:t>
      </w:r>
      <w:proofErr w:type="spellEnd"/>
      <w:r w:rsidRPr="00F146D9">
        <w:rPr>
          <w:rFonts w:ascii="Consolas" w:hAnsi="Consolas" w:cs="Times New Roman"/>
          <w:sz w:val="20"/>
        </w:rPr>
        <w:t xml:space="preserve"> DISP_REG, Z+</w:t>
      </w:r>
    </w:p>
    <w:p w14:paraId="569E5DD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</w:t>
      </w:r>
      <w:proofErr w:type="spellEnd"/>
      <w:r w:rsidRPr="00F146D9">
        <w:rPr>
          <w:rFonts w:ascii="Consolas" w:hAnsi="Consolas" w:cs="Times New Roman"/>
          <w:sz w:val="20"/>
        </w:rPr>
        <w:t xml:space="preserve"> DISP_REG, Z</w:t>
      </w:r>
    </w:p>
    <w:p w14:paraId="1484062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display</w:t>
      </w:r>
    </w:p>
    <w:p w14:paraId="290EC44D" w14:textId="41CB4B89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main</w:t>
      </w:r>
    </w:p>
    <w:p w14:paraId="368D8BF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neg_counter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6F3FACA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</w:t>
      </w:r>
      <w:proofErr w:type="spellEnd"/>
      <w:r w:rsidRPr="00F146D9">
        <w:rPr>
          <w:rFonts w:ascii="Consolas" w:hAnsi="Consolas" w:cs="Times New Roman"/>
          <w:sz w:val="20"/>
        </w:rPr>
        <w:t xml:space="preserve"> DISP_REG, -Z</w:t>
      </w:r>
    </w:p>
    <w:p w14:paraId="78CFF47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</w:t>
      </w:r>
      <w:proofErr w:type="spellEnd"/>
      <w:r w:rsidRPr="00F146D9">
        <w:rPr>
          <w:rFonts w:ascii="Consolas" w:hAnsi="Consolas" w:cs="Times New Roman"/>
          <w:sz w:val="20"/>
        </w:rPr>
        <w:t xml:space="preserve"> DISP_REG, Z</w:t>
      </w:r>
    </w:p>
    <w:p w14:paraId="5CE232B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display</w:t>
      </w:r>
    </w:p>
    <w:p w14:paraId="187A3F1D" w14:textId="2F1DAF39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main</w:t>
      </w:r>
    </w:p>
    <w:p w14:paraId="24D3FD66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ottom_overflow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73ACFEE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ZL, 0x6F</w:t>
      </w:r>
    </w:p>
    <w:p w14:paraId="4EBCD83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</w:t>
      </w:r>
      <w:proofErr w:type="spellEnd"/>
      <w:r w:rsidRPr="00F146D9">
        <w:rPr>
          <w:rFonts w:ascii="Consolas" w:hAnsi="Consolas" w:cs="Times New Roman"/>
          <w:sz w:val="20"/>
        </w:rPr>
        <w:t xml:space="preserve"> DISP_REG, Z</w:t>
      </w:r>
    </w:p>
    <w:p w14:paraId="3DC065A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display</w:t>
      </w:r>
    </w:p>
    <w:p w14:paraId="0B1906B6" w14:textId="20D7D921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main</w:t>
      </w:r>
    </w:p>
    <w:p w14:paraId="5A233D6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toggle_dec_on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14F73E4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1</w:t>
      </w:r>
    </w:p>
    <w:p w14:paraId="6C1C3966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display</w:t>
      </w:r>
    </w:p>
    <w:p w14:paraId="63CA9A3E" w14:textId="13B17C0A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main</w:t>
      </w:r>
    </w:p>
    <w:p w14:paraId="6E8C2A5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toggle_dec_off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12423CE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0</w:t>
      </w:r>
    </w:p>
    <w:p w14:paraId="122835C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call</w:t>
      </w:r>
      <w:proofErr w:type="spellEnd"/>
      <w:r w:rsidRPr="00F146D9">
        <w:rPr>
          <w:rFonts w:ascii="Consolas" w:hAnsi="Consolas" w:cs="Times New Roman"/>
          <w:sz w:val="20"/>
        </w:rPr>
        <w:t xml:space="preserve"> display</w:t>
      </w:r>
    </w:p>
    <w:p w14:paraId="47D90509" w14:textId="1AF05630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main</w:t>
      </w:r>
    </w:p>
    <w:p w14:paraId="6BA30D5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Display subroutine that prints to the LCD the associate hex value in DISP_REG</w:t>
      </w:r>
    </w:p>
    <w:p w14:paraId="694307E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4B94537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add_dp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145398F6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br</w:t>
      </w:r>
      <w:proofErr w:type="spellEnd"/>
      <w:r w:rsidRPr="00F146D9">
        <w:rPr>
          <w:rFonts w:ascii="Consolas" w:hAnsi="Consolas" w:cs="Times New Roman"/>
          <w:sz w:val="20"/>
        </w:rPr>
        <w:t xml:space="preserve"> DISP_REG, 8</w:t>
      </w:r>
    </w:p>
    <w:p w14:paraId="661FD1D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dp_return</w:t>
      </w:r>
      <w:proofErr w:type="spellEnd"/>
    </w:p>
    <w:p w14:paraId="6DC1C89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</w:p>
    <w:p w14:paraId="3E3A595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emove_dp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5F82803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br</w:t>
      </w:r>
      <w:proofErr w:type="spellEnd"/>
      <w:r w:rsidRPr="00F146D9">
        <w:rPr>
          <w:rFonts w:ascii="Consolas" w:hAnsi="Consolas" w:cs="Times New Roman"/>
          <w:sz w:val="20"/>
        </w:rPr>
        <w:t xml:space="preserve"> DISP_REG, 8</w:t>
      </w:r>
    </w:p>
    <w:p w14:paraId="794D4BA2" w14:textId="11273F04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dp_return</w:t>
      </w:r>
      <w:proofErr w:type="spellEnd"/>
    </w:p>
    <w:p w14:paraId="255B8814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display:</w:t>
      </w:r>
    </w:p>
    <w:p w14:paraId="4380356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0</w:t>
      </w:r>
    </w:p>
    <w:p w14:paraId="288E0EA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add_dp</w:t>
      </w:r>
      <w:proofErr w:type="spellEnd"/>
    </w:p>
    <w:p w14:paraId="6CD5132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pi</w:t>
      </w:r>
      <w:proofErr w:type="spellEnd"/>
      <w:r w:rsidRPr="00F146D9">
        <w:rPr>
          <w:rFonts w:ascii="Consolas" w:hAnsi="Consolas" w:cs="Times New Roman"/>
          <w:sz w:val="20"/>
        </w:rPr>
        <w:t xml:space="preserve"> DEC_REG, 0x01</w:t>
      </w:r>
    </w:p>
    <w:p w14:paraId="0518152E" w14:textId="29A92C2F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</w:t>
      </w:r>
      <w:proofErr w:type="spellStart"/>
      <w:r w:rsidRPr="00F146D9">
        <w:rPr>
          <w:rFonts w:ascii="Consolas" w:hAnsi="Consolas" w:cs="Times New Roman"/>
          <w:sz w:val="20"/>
        </w:rPr>
        <w:t>remove_dp</w:t>
      </w:r>
      <w:proofErr w:type="spellEnd"/>
    </w:p>
    <w:p w14:paraId="07F1499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dp_return</w:t>
      </w:r>
      <w:proofErr w:type="spellEnd"/>
      <w:r w:rsidRPr="00F146D9">
        <w:rPr>
          <w:rFonts w:ascii="Consolas" w:hAnsi="Consolas" w:cs="Times New Roman"/>
          <w:sz w:val="20"/>
        </w:rPr>
        <w:t>:</w:t>
      </w:r>
    </w:p>
    <w:p w14:paraId="4EA13BC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backup used registers on stack</w:t>
      </w:r>
    </w:p>
    <w:p w14:paraId="1A7F799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push DISP_REG</w:t>
      </w:r>
    </w:p>
    <w:p w14:paraId="276975F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push DISP_INS_REG</w:t>
      </w:r>
    </w:p>
    <w:p w14:paraId="13DE8CB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in DISP_INS_REG, SREG</w:t>
      </w:r>
    </w:p>
    <w:p w14:paraId="5BC862F4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push DISP_INS_REG</w:t>
      </w:r>
    </w:p>
    <w:p w14:paraId="3188FFC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ldi</w:t>
      </w:r>
      <w:proofErr w:type="spellEnd"/>
      <w:r w:rsidRPr="00F146D9">
        <w:rPr>
          <w:rFonts w:ascii="Consolas" w:hAnsi="Consolas" w:cs="Times New Roman"/>
          <w:sz w:val="20"/>
        </w:rPr>
        <w:t xml:space="preserve"> DISP_INS_REG, 8</w:t>
      </w:r>
    </w:p>
    <w:p w14:paraId="6FC89C8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loop --&gt; test all 8 bits</w:t>
      </w:r>
    </w:p>
    <w:p w14:paraId="7E28D15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loop:</w:t>
      </w:r>
    </w:p>
    <w:p w14:paraId="7EF3AD6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ol</w:t>
      </w:r>
      <w:proofErr w:type="spellEnd"/>
      <w:r w:rsidRPr="00F146D9">
        <w:rPr>
          <w:rFonts w:ascii="Consolas" w:hAnsi="Consolas" w:cs="Times New Roman"/>
          <w:sz w:val="20"/>
        </w:rPr>
        <w:t xml:space="preserve"> DISP_</w:t>
      </w:r>
      <w:proofErr w:type="gramStart"/>
      <w:r w:rsidRPr="00F146D9">
        <w:rPr>
          <w:rFonts w:ascii="Consolas" w:hAnsi="Consolas" w:cs="Times New Roman"/>
          <w:sz w:val="20"/>
        </w:rPr>
        <w:t>REG ;rotate</w:t>
      </w:r>
      <w:proofErr w:type="gramEnd"/>
      <w:r w:rsidRPr="00F146D9">
        <w:rPr>
          <w:rFonts w:ascii="Consolas" w:hAnsi="Consolas" w:cs="Times New Roman"/>
          <w:sz w:val="20"/>
        </w:rPr>
        <w:t xml:space="preserve"> left through Carry</w:t>
      </w:r>
    </w:p>
    <w:p w14:paraId="654F33A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BRCS set_ser_in_1</w:t>
      </w:r>
    </w:p>
    <w:p w14:paraId="2A7EAB8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branch if Carry set</w:t>
      </w:r>
    </w:p>
    <w:p w14:paraId="588608B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put code here to set SER_IN to 0</w:t>
      </w:r>
    </w:p>
    <w:p w14:paraId="29085B2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bi</w:t>
      </w:r>
      <w:proofErr w:type="spellEnd"/>
      <w:r w:rsidRPr="00F146D9">
        <w:rPr>
          <w:rFonts w:ascii="Consolas" w:hAnsi="Consolas" w:cs="Times New Roman"/>
          <w:sz w:val="20"/>
        </w:rPr>
        <w:t xml:space="preserve"> PORTB, SER_IN</w:t>
      </w:r>
    </w:p>
    <w:p w14:paraId="409E7DE7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rjmp</w:t>
      </w:r>
      <w:proofErr w:type="spellEnd"/>
      <w:r w:rsidRPr="00F146D9">
        <w:rPr>
          <w:rFonts w:ascii="Consolas" w:hAnsi="Consolas" w:cs="Times New Roman"/>
          <w:sz w:val="20"/>
        </w:rPr>
        <w:t xml:space="preserve"> end</w:t>
      </w:r>
    </w:p>
    <w:p w14:paraId="1B50D55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set_ser_in_1:</w:t>
      </w:r>
    </w:p>
    <w:p w14:paraId="071657C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put code here to set SER_IN to 1</w:t>
      </w:r>
    </w:p>
    <w:p w14:paraId="7F335FC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bi</w:t>
      </w:r>
      <w:proofErr w:type="spellEnd"/>
      <w:r w:rsidRPr="00F146D9">
        <w:rPr>
          <w:rFonts w:ascii="Consolas" w:hAnsi="Consolas" w:cs="Times New Roman"/>
          <w:sz w:val="20"/>
        </w:rPr>
        <w:t xml:space="preserve"> PORTB, SER_IN</w:t>
      </w:r>
    </w:p>
    <w:p w14:paraId="70EF9091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end:</w:t>
      </w:r>
    </w:p>
    <w:p w14:paraId="3189FAFF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put code here to generate SRCK pulse</w:t>
      </w:r>
    </w:p>
    <w:p w14:paraId="156EC6E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bi</w:t>
      </w:r>
      <w:proofErr w:type="spellEnd"/>
      <w:r w:rsidRPr="00F146D9">
        <w:rPr>
          <w:rFonts w:ascii="Consolas" w:hAnsi="Consolas" w:cs="Times New Roman"/>
          <w:sz w:val="20"/>
        </w:rPr>
        <w:t xml:space="preserve"> PORTB, SRCK</w:t>
      </w:r>
    </w:p>
    <w:p w14:paraId="55D1639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nop</w:t>
      </w:r>
      <w:proofErr w:type="spellEnd"/>
    </w:p>
    <w:p w14:paraId="5CE638E6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lastRenderedPageBreak/>
        <w:t>nop</w:t>
      </w:r>
      <w:proofErr w:type="spellEnd"/>
    </w:p>
    <w:p w14:paraId="0721AD5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bi</w:t>
      </w:r>
      <w:proofErr w:type="spellEnd"/>
      <w:r w:rsidRPr="00F146D9">
        <w:rPr>
          <w:rFonts w:ascii="Consolas" w:hAnsi="Consolas" w:cs="Times New Roman"/>
          <w:sz w:val="20"/>
        </w:rPr>
        <w:t xml:space="preserve"> PORTB, SRCK</w:t>
      </w:r>
    </w:p>
    <w:p w14:paraId="3204B28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dec</w:t>
      </w:r>
      <w:proofErr w:type="spellEnd"/>
      <w:r w:rsidRPr="00F146D9">
        <w:rPr>
          <w:rFonts w:ascii="Consolas" w:hAnsi="Consolas" w:cs="Times New Roman"/>
          <w:sz w:val="20"/>
        </w:rPr>
        <w:t xml:space="preserve"> DISP_INS_REG</w:t>
      </w:r>
    </w:p>
    <w:p w14:paraId="79410A6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brne</w:t>
      </w:r>
      <w:proofErr w:type="spellEnd"/>
      <w:r w:rsidRPr="00F146D9">
        <w:rPr>
          <w:rFonts w:ascii="Consolas" w:hAnsi="Consolas" w:cs="Times New Roman"/>
          <w:sz w:val="20"/>
        </w:rPr>
        <w:t xml:space="preserve"> loop</w:t>
      </w:r>
    </w:p>
    <w:p w14:paraId="4F380D52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put code here to generate RCK pulse</w:t>
      </w:r>
    </w:p>
    <w:p w14:paraId="3463D3CA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sbi</w:t>
      </w:r>
      <w:proofErr w:type="spellEnd"/>
      <w:r w:rsidRPr="00F146D9">
        <w:rPr>
          <w:rFonts w:ascii="Consolas" w:hAnsi="Consolas" w:cs="Times New Roman"/>
          <w:sz w:val="20"/>
        </w:rPr>
        <w:t xml:space="preserve"> PORTB, RCK</w:t>
      </w:r>
    </w:p>
    <w:p w14:paraId="74C0AD6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nop</w:t>
      </w:r>
      <w:proofErr w:type="spellEnd"/>
    </w:p>
    <w:p w14:paraId="1EC9D530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nop</w:t>
      </w:r>
      <w:proofErr w:type="spellEnd"/>
    </w:p>
    <w:p w14:paraId="40045AE5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proofErr w:type="spellStart"/>
      <w:r w:rsidRPr="00F146D9">
        <w:rPr>
          <w:rFonts w:ascii="Consolas" w:hAnsi="Consolas" w:cs="Times New Roman"/>
          <w:sz w:val="20"/>
        </w:rPr>
        <w:t>cbi</w:t>
      </w:r>
      <w:proofErr w:type="spellEnd"/>
      <w:r w:rsidRPr="00F146D9">
        <w:rPr>
          <w:rFonts w:ascii="Consolas" w:hAnsi="Consolas" w:cs="Times New Roman"/>
          <w:sz w:val="20"/>
        </w:rPr>
        <w:t xml:space="preserve"> PORTB, RCK</w:t>
      </w:r>
    </w:p>
    <w:p w14:paraId="021FCF79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restore registers from stack</w:t>
      </w:r>
    </w:p>
    <w:p w14:paraId="196704FD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pop DISP_INS_REG</w:t>
      </w:r>
    </w:p>
    <w:p w14:paraId="203721F3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out SREG, DISP_INS_REG</w:t>
      </w:r>
    </w:p>
    <w:p w14:paraId="7E1E2F0E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pop DISP_INS_REG</w:t>
      </w:r>
    </w:p>
    <w:p w14:paraId="67002CBC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pop DISP_REG</w:t>
      </w:r>
    </w:p>
    <w:p w14:paraId="0CC123DB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ret</w:t>
      </w:r>
    </w:p>
    <w:p w14:paraId="76D63426" w14:textId="5A10D599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;;;;;;;;;;;;;;;;;;;;;;;;;;;;;;;;;;;;;;;;;;;;;;;;;;;;;;;;;;;;;;;</w:t>
      </w:r>
    </w:p>
    <w:p w14:paraId="129B9988" w14:textId="77777777" w:rsidR="00F146D9" w:rsidRPr="00F146D9" w:rsidRDefault="00F146D9" w:rsidP="00F146D9">
      <w:pPr>
        <w:rPr>
          <w:rFonts w:ascii="Consolas" w:hAnsi="Consolas" w:cs="Times New Roman"/>
          <w:sz w:val="20"/>
        </w:rPr>
      </w:pPr>
      <w:r w:rsidRPr="00F146D9">
        <w:rPr>
          <w:rFonts w:ascii="Consolas" w:hAnsi="Consolas" w:cs="Times New Roman"/>
          <w:sz w:val="20"/>
        </w:rPr>
        <w:t>; end of program -- should never be reached due to main infinite loop</w:t>
      </w:r>
    </w:p>
    <w:p w14:paraId="790DC268" w14:textId="765DB678" w:rsidR="00097A4E" w:rsidRPr="00097A4E" w:rsidRDefault="00F146D9" w:rsidP="00F146D9">
      <w:pPr>
        <w:rPr>
          <w:rFonts w:ascii="Consolas" w:hAnsi="Consolas" w:cs="Times New Roman"/>
          <w:sz w:val="20"/>
        </w:rPr>
      </w:pPr>
      <w:proofErr w:type="gramStart"/>
      <w:r w:rsidRPr="00F146D9">
        <w:rPr>
          <w:rFonts w:ascii="Consolas" w:hAnsi="Consolas" w:cs="Times New Roman"/>
          <w:sz w:val="20"/>
        </w:rPr>
        <w:t>.exit</w:t>
      </w:r>
      <w:proofErr w:type="gramEnd"/>
    </w:p>
    <w:sectPr w:rsidR="00097A4E" w:rsidRPr="00097A4E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2723BC" w14:textId="77777777" w:rsidR="00A96F98" w:rsidRDefault="00A96F98" w:rsidP="0081734F">
      <w:pPr>
        <w:spacing w:after="0" w:line="240" w:lineRule="auto"/>
      </w:pPr>
      <w:r>
        <w:separator/>
      </w:r>
    </w:p>
  </w:endnote>
  <w:endnote w:type="continuationSeparator" w:id="0">
    <w:p w14:paraId="045AF151" w14:textId="77777777" w:rsidR="00A96F98" w:rsidRDefault="00A96F98" w:rsidP="008173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50643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C9A4AB" w14:textId="11788629" w:rsidR="00FD1368" w:rsidRDefault="00FD136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E8D456" w14:textId="77777777" w:rsidR="00FD1368" w:rsidRDefault="00FD13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EF7ED6" w14:textId="77777777" w:rsidR="00A96F98" w:rsidRDefault="00A96F98" w:rsidP="0081734F">
      <w:pPr>
        <w:spacing w:after="0" w:line="240" w:lineRule="auto"/>
      </w:pPr>
      <w:r>
        <w:separator/>
      </w:r>
    </w:p>
  </w:footnote>
  <w:footnote w:type="continuationSeparator" w:id="0">
    <w:p w14:paraId="719F9931" w14:textId="77777777" w:rsidR="00A96F98" w:rsidRDefault="00A96F98" w:rsidP="008173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2BD947" w14:textId="6EEAB36E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Team</w:t>
    </w:r>
    <w:r w:rsidR="006E41CC">
      <w:rPr>
        <w:rFonts w:ascii="Times New Roman" w:hAnsi="Times New Roman" w:cs="Times New Roman"/>
      </w:rPr>
      <w:t xml:space="preserve"> 23</w:t>
    </w:r>
    <w:r w:rsidRPr="0081734F">
      <w:rPr>
        <w:rFonts w:ascii="Times New Roman" w:hAnsi="Times New Roman" w:cs="Times New Roman"/>
      </w:rPr>
      <w:t>: Alex Powers</w:t>
    </w:r>
    <w:r w:rsidR="006E41CC">
      <w:rPr>
        <w:rFonts w:ascii="Times New Roman" w:hAnsi="Times New Roman" w:cs="Times New Roman"/>
      </w:rPr>
      <w:t xml:space="preserve"> and Ben Mitchinson</w:t>
    </w:r>
  </w:p>
  <w:p w14:paraId="604F932F" w14:textId="2B3BA00D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ECE:3360</w:t>
    </w:r>
  </w:p>
  <w:p w14:paraId="2977E9DE" w14:textId="7D6A3C36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Post-Lab</w:t>
    </w:r>
    <w:r w:rsidR="006E41CC">
      <w:rPr>
        <w:rFonts w:ascii="Times New Roman" w:hAnsi="Times New Roman" w:cs="Times New Roman"/>
      </w:rPr>
      <w:t xml:space="preserve"> 2</w:t>
    </w:r>
    <w:r w:rsidRPr="0081734F">
      <w:rPr>
        <w:rFonts w:ascii="Times New Roman" w:hAnsi="Times New Roman" w:cs="Times New Roman"/>
      </w:rPr>
      <w:t xml:space="preserve"> Report </w:t>
    </w:r>
  </w:p>
  <w:p w14:paraId="7C9C7281" w14:textId="77777777" w:rsidR="0081734F" w:rsidRPr="0081734F" w:rsidRDefault="0081734F">
    <w:pPr>
      <w:pStyle w:val="Header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NDO3ALLMDUzNTJR0lIJTi4sz8/NACoxrAR/hwe0sAAAA"/>
  </w:docVars>
  <w:rsids>
    <w:rsidRoot w:val="005501A6"/>
    <w:rsid w:val="000105D8"/>
    <w:rsid w:val="00097A4E"/>
    <w:rsid w:val="001073EF"/>
    <w:rsid w:val="00120BFA"/>
    <w:rsid w:val="001365E6"/>
    <w:rsid w:val="00151843"/>
    <w:rsid w:val="00170A83"/>
    <w:rsid w:val="00171E17"/>
    <w:rsid w:val="001A0580"/>
    <w:rsid w:val="00275490"/>
    <w:rsid w:val="002F2415"/>
    <w:rsid w:val="004E27EC"/>
    <w:rsid w:val="004F0C3E"/>
    <w:rsid w:val="00517722"/>
    <w:rsid w:val="00535B56"/>
    <w:rsid w:val="005375AC"/>
    <w:rsid w:val="005501A6"/>
    <w:rsid w:val="00580F7F"/>
    <w:rsid w:val="005A1651"/>
    <w:rsid w:val="005C5CCD"/>
    <w:rsid w:val="00682D1F"/>
    <w:rsid w:val="006D328C"/>
    <w:rsid w:val="006E41CC"/>
    <w:rsid w:val="00715CFD"/>
    <w:rsid w:val="007B78FB"/>
    <w:rsid w:val="007C0234"/>
    <w:rsid w:val="0081734F"/>
    <w:rsid w:val="00914BC8"/>
    <w:rsid w:val="009328C0"/>
    <w:rsid w:val="0094541A"/>
    <w:rsid w:val="009D16B9"/>
    <w:rsid w:val="009F6FE0"/>
    <w:rsid w:val="00A83809"/>
    <w:rsid w:val="00A96F98"/>
    <w:rsid w:val="00AA359B"/>
    <w:rsid w:val="00AD572C"/>
    <w:rsid w:val="00B8447B"/>
    <w:rsid w:val="00BE08AD"/>
    <w:rsid w:val="00BE1320"/>
    <w:rsid w:val="00C77E37"/>
    <w:rsid w:val="00CC04D4"/>
    <w:rsid w:val="00CC4934"/>
    <w:rsid w:val="00CE04B4"/>
    <w:rsid w:val="00CE4298"/>
    <w:rsid w:val="00D0776D"/>
    <w:rsid w:val="00D6531D"/>
    <w:rsid w:val="00E2668A"/>
    <w:rsid w:val="00E71206"/>
    <w:rsid w:val="00E8006D"/>
    <w:rsid w:val="00F146D9"/>
    <w:rsid w:val="00FC3F0E"/>
    <w:rsid w:val="00FD1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D32AA"/>
  <w15:chartTrackingRefBased/>
  <w15:docId w15:val="{6FEDF0EF-1DF1-4F87-8D46-2DACE230F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34F"/>
  </w:style>
  <w:style w:type="paragraph" w:styleId="Footer">
    <w:name w:val="footer"/>
    <w:basedOn w:val="Normal"/>
    <w:link w:val="FooterChar"/>
    <w:uiPriority w:val="99"/>
    <w:unhideWhenUsed/>
    <w:rsid w:val="00817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3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17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03890">
          <w:marLeft w:val="0"/>
          <w:marRight w:val="0"/>
          <w:marTop w:val="0"/>
          <w:marBottom w:val="0"/>
          <w:divBdr>
            <w:top w:val="single" w:sz="2" w:space="1" w:color="auto"/>
            <w:left w:val="single" w:sz="2" w:space="1" w:color="auto"/>
            <w:bottom w:val="single" w:sz="2" w:space="1" w:color="auto"/>
            <w:right w:val="single" w:sz="2" w:space="1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0</Pages>
  <Words>1143</Words>
  <Characters>651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inson, Benjamin W</dc:creator>
  <cp:keywords/>
  <dc:description/>
  <cp:lastModifiedBy>Powers, Alexander B</cp:lastModifiedBy>
  <cp:revision>19</cp:revision>
  <dcterms:created xsi:type="dcterms:W3CDTF">2019-02-13T19:40:00Z</dcterms:created>
  <dcterms:modified xsi:type="dcterms:W3CDTF">2019-02-13T20:24:00Z</dcterms:modified>
</cp:coreProperties>
</file>